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713"/>
        <w:gridCol w:w="218"/>
        <w:gridCol w:w="481"/>
        <w:gridCol w:w="9"/>
        <w:gridCol w:w="143"/>
        <w:gridCol w:w="709"/>
        <w:gridCol w:w="76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49183D" w14:paraId="605D34DD" w14:textId="77777777" w:rsidTr="000B5CB3">
        <w:tc>
          <w:tcPr>
            <w:tcW w:w="969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14554756" w:rsidR="005A11E4" w:rsidRPr="0049183D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>
              <w:rPr>
                <w:rFonts w:eastAsia="Calibri" w:cs="Calibri"/>
                <w:b/>
                <w:lang w:eastAsia="sl-SI"/>
              </w:rPr>
              <w:t>PREDMETA</w:t>
            </w:r>
            <w:r w:rsidRPr="0049183D">
              <w:rPr>
                <w:rFonts w:eastAsia="Calibri" w:cs="Calibri"/>
                <w:b/>
                <w:lang w:eastAsia="sl-SI"/>
              </w:rPr>
              <w:t>/</w:t>
            </w:r>
            <w:r w:rsidR="004A33B9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5A11E4" w:rsidRPr="0049183D" w14:paraId="36413FBF" w14:textId="77777777" w:rsidTr="000B5CB3">
        <w:tc>
          <w:tcPr>
            <w:tcW w:w="1797" w:type="dxa"/>
            <w:gridSpan w:val="2"/>
          </w:tcPr>
          <w:p w14:paraId="72C1DC59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Ime p</w:t>
            </w:r>
            <w:r w:rsidRPr="0049183D">
              <w:rPr>
                <w:rFonts w:eastAsia="Calibri" w:cs="Calibri"/>
                <w:b/>
                <w:lang w:eastAsia="sl-SI"/>
              </w:rPr>
              <w:t>redmet</w:t>
            </w:r>
            <w:r>
              <w:rPr>
                <w:rFonts w:eastAsia="Calibri" w:cs="Calibri"/>
                <w:b/>
                <w:lang w:eastAsia="sl-SI"/>
              </w:rPr>
              <w:t>a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78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2993DA80" w:rsidR="005A11E4" w:rsidRPr="00936049" w:rsidRDefault="000B5CB3" w:rsidP="00B71733">
            <w:pPr>
              <w:spacing w:after="0"/>
              <w:rPr>
                <w:rFonts w:eastAsia="Calibri" w:cs="Arial"/>
                <w:bCs/>
                <w:lang w:eastAsia="sl-SI"/>
              </w:rPr>
            </w:pPr>
            <w:r w:rsidRPr="00936049">
              <w:rPr>
                <w:rFonts w:eastAsia="Calibri" w:cs="Arial"/>
                <w:bCs/>
                <w:lang w:eastAsia="sl-SI"/>
              </w:rPr>
              <w:t>KVANTITATIVNE METODE IN MODELI V LOGISTIČNIH SISTEMIH</w:t>
            </w:r>
          </w:p>
        </w:tc>
      </w:tr>
      <w:tr w:rsidR="005A11E4" w:rsidRPr="0049183D" w14:paraId="12BB578E" w14:textId="77777777" w:rsidTr="000B5CB3">
        <w:tc>
          <w:tcPr>
            <w:tcW w:w="1797" w:type="dxa"/>
            <w:gridSpan w:val="2"/>
          </w:tcPr>
          <w:p w14:paraId="003758B5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002BE3E9" w:rsidR="005A11E4" w:rsidRPr="00936049" w:rsidRDefault="000B5CB3" w:rsidP="00B71733">
            <w:pPr>
              <w:spacing w:after="0"/>
              <w:rPr>
                <w:rFonts w:eastAsia="Calibri" w:cs="Arial"/>
                <w:bCs/>
                <w:lang w:eastAsia="sl-SI"/>
              </w:rPr>
            </w:pPr>
            <w:r w:rsidRPr="00936049">
              <w:rPr>
                <w:rFonts w:eastAsia="Calibri" w:cs="Arial"/>
                <w:bCs/>
                <w:lang w:eastAsia="sl-SI"/>
              </w:rPr>
              <w:t>QUANTITATIVE METHODS AND MODELS IN LOGISTICS SYSTEMS</w:t>
            </w:r>
          </w:p>
        </w:tc>
      </w:tr>
      <w:tr w:rsidR="005A11E4" w:rsidRPr="0049183D" w14:paraId="0BB44B80" w14:textId="77777777" w:rsidTr="000B5CB3">
        <w:tc>
          <w:tcPr>
            <w:tcW w:w="3305" w:type="dxa"/>
            <w:gridSpan w:val="5"/>
            <w:vAlign w:val="center"/>
          </w:tcPr>
          <w:p w14:paraId="381AAD9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1" w:type="dxa"/>
            <w:gridSpan w:val="9"/>
            <w:vAlign w:val="center"/>
          </w:tcPr>
          <w:p w14:paraId="72824CE0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5A11E4" w:rsidRPr="0049183D" w14:paraId="5EC26D3D" w14:textId="77777777" w:rsidTr="000B5CB3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7168B082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programme and </w:t>
            </w:r>
            <w:r>
              <w:rPr>
                <w:rFonts w:eastAsia="Calibri" w:cs="Calibri"/>
                <w:b/>
                <w:lang w:eastAsia="sl-SI"/>
              </w:rPr>
              <w:t>cycle</w:t>
            </w:r>
          </w:p>
        </w:tc>
        <w:tc>
          <w:tcPr>
            <w:tcW w:w="340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6B48C3F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</w:t>
            </w:r>
            <w:r>
              <w:rPr>
                <w:rFonts w:eastAsia="Calibri" w:cs="Calibri"/>
                <w:b/>
                <w:lang w:eastAsia="sl-SI"/>
              </w:rPr>
              <w:t>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tnik</w:t>
            </w:r>
          </w:p>
          <w:p w14:paraId="73CD4A4A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  <w:p w14:paraId="3556D1FB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0B5CB3" w:rsidRPr="0049183D" w14:paraId="23FFFBED" w14:textId="77777777" w:rsidTr="000B5CB3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1B34CD4E" w:rsidR="000B5CB3" w:rsidRPr="0049183D" w:rsidRDefault="000B5CB3" w:rsidP="000B5C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4A23FE">
              <w:rPr>
                <w:rFonts w:asciiTheme="minorHAnsi" w:hAnsiTheme="minorHAnsi" w:cstheme="minorHAnsi"/>
                <w:bCs/>
              </w:rPr>
              <w:t>LOGISTIKA SISTEMOV 2. stopnja</w:t>
            </w:r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0B5CB3" w:rsidRPr="0049183D" w:rsidRDefault="000B5CB3" w:rsidP="000B5C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2DB99B95" w:rsidR="000B5CB3" w:rsidRPr="00936049" w:rsidRDefault="000B5CB3" w:rsidP="000B5CB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936049">
              <w:rPr>
                <w:rFonts w:eastAsia="Calibri" w:cs="Calibri"/>
                <w:lang w:eastAsia="sl-SI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43D1022E" w:rsidR="000B5CB3" w:rsidRPr="00936049" w:rsidRDefault="000B5CB3" w:rsidP="000B5CB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936049">
              <w:rPr>
                <w:rFonts w:eastAsia="Calibri" w:cs="Calibri"/>
                <w:lang w:eastAsia="sl-SI"/>
              </w:rPr>
              <w:t>2.</w:t>
            </w:r>
          </w:p>
        </w:tc>
      </w:tr>
      <w:tr w:rsidR="000B5CB3" w:rsidRPr="0049183D" w14:paraId="4AE235F2" w14:textId="77777777" w:rsidTr="000B5CB3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53B4E414" w:rsidR="000B5CB3" w:rsidRPr="0049183D" w:rsidRDefault="000B5CB3" w:rsidP="000B5CB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8C4131">
              <w:rPr>
                <w:rFonts w:asciiTheme="minorHAnsi" w:hAnsiTheme="minorHAnsi" w:cstheme="minorHAnsi"/>
                <w:bCs/>
              </w:rPr>
              <w:t xml:space="preserve">SYSTEM LOGISTICS </w:t>
            </w:r>
            <w:r w:rsidRPr="008C4131">
              <w:rPr>
                <w:rFonts w:asciiTheme="minorHAnsi" w:hAnsiTheme="minorHAnsi" w:cstheme="minorHAnsi"/>
              </w:rPr>
              <w:t xml:space="preserve"> </w:t>
            </w:r>
            <w:r w:rsidRPr="008C4131">
              <w:rPr>
                <w:rFonts w:asciiTheme="minorHAnsi" w:hAnsiTheme="minorHAnsi" w:cstheme="minorHAnsi"/>
                <w:bCs/>
              </w:rPr>
              <w:t>2</w:t>
            </w:r>
            <w:r w:rsidRPr="008C4131">
              <w:rPr>
                <w:rFonts w:asciiTheme="minorHAnsi" w:hAnsiTheme="minorHAnsi" w:cstheme="minorHAnsi"/>
                <w:bCs/>
                <w:vertAlign w:val="superscript"/>
              </w:rPr>
              <w:t xml:space="preserve">nd </w:t>
            </w:r>
            <w:r w:rsidRPr="008C4131">
              <w:rPr>
                <w:rFonts w:asciiTheme="minorHAnsi" w:hAnsiTheme="minorHAnsi" w:cstheme="minorHAnsi"/>
                <w:bCs/>
              </w:rPr>
              <w:t>degree</w:t>
            </w:r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0B5CB3" w:rsidRPr="0049183D" w:rsidRDefault="000B5CB3" w:rsidP="000B5C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40C5DF4E" w:rsidR="000B5CB3" w:rsidRPr="00936049" w:rsidRDefault="000B5CB3" w:rsidP="000B5CB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936049">
              <w:rPr>
                <w:rFonts w:eastAsia="Calibri" w:cs="Calibri"/>
                <w:lang w:eastAsia="sl-SI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5C9C4CA1" w:rsidR="000B5CB3" w:rsidRPr="00936049" w:rsidRDefault="000B5CB3" w:rsidP="000B5CB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936049">
              <w:rPr>
                <w:rFonts w:eastAsia="Calibri" w:cs="Calibri"/>
                <w:lang w:eastAsia="sl-SI"/>
              </w:rPr>
              <w:t>2.</w:t>
            </w:r>
          </w:p>
        </w:tc>
      </w:tr>
      <w:tr w:rsidR="005A11E4" w:rsidRPr="0049183D" w14:paraId="1E148366" w14:textId="77777777" w:rsidTr="000B5CB3">
        <w:trPr>
          <w:trHeight w:val="103"/>
        </w:trPr>
        <w:tc>
          <w:tcPr>
            <w:tcW w:w="9690" w:type="dxa"/>
            <w:gridSpan w:val="19"/>
          </w:tcPr>
          <w:p w14:paraId="633C5EFA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0B5CB3" w:rsidRPr="0049183D" w14:paraId="53363266" w14:textId="77777777" w:rsidTr="000B5CB3">
        <w:trPr>
          <w:trHeight w:val="270"/>
        </w:trPr>
        <w:tc>
          <w:tcPr>
            <w:tcW w:w="5716" w:type="dxa"/>
            <w:gridSpan w:val="1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0B5CB3" w:rsidRDefault="000B5CB3" w:rsidP="000B5CB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Vrsta predmeta </w:t>
            </w:r>
            <w:r>
              <w:rPr>
                <w:rFonts w:eastAsia="Calibri" w:cs="Calibri"/>
                <w:b/>
                <w:lang w:eastAsia="sl-SI"/>
              </w:rPr>
              <w:t xml:space="preserve">(obvezni ali izbirni) 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/ </w:t>
            </w:r>
          </w:p>
          <w:p w14:paraId="1F59CDFB" w14:textId="77777777" w:rsidR="000B5CB3" w:rsidRPr="0049183D" w:rsidRDefault="000B5CB3" w:rsidP="000B5CB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ype</w:t>
            </w:r>
            <w:r>
              <w:rPr>
                <w:rFonts w:eastAsia="Calibri" w:cs="Calibri"/>
                <w:b/>
                <w:lang w:eastAsia="sl-SI"/>
              </w:rPr>
              <w:t xml:space="preserve">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6C0F5781" w:rsidR="000B5CB3" w:rsidRPr="0049183D" w:rsidRDefault="000B5CB3" w:rsidP="000B5CB3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OBVEZNI</w:t>
            </w:r>
          </w:p>
        </w:tc>
      </w:tr>
      <w:tr w:rsidR="000B5CB3" w:rsidRPr="0049183D" w14:paraId="6024E532" w14:textId="77777777" w:rsidTr="000B5CB3">
        <w:trPr>
          <w:trHeight w:val="270"/>
        </w:trPr>
        <w:tc>
          <w:tcPr>
            <w:tcW w:w="5716" w:type="dxa"/>
            <w:gridSpan w:val="13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0B5CB3" w:rsidRPr="0049183D" w:rsidRDefault="000B5CB3" w:rsidP="000B5CB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239CE1AE" w:rsidR="000B5CB3" w:rsidRPr="001848D1" w:rsidRDefault="000B5CB3" w:rsidP="000B5CB3">
            <w:pPr>
              <w:spacing w:after="0"/>
              <w:rPr>
                <w:rFonts w:eastAsia="Calibri" w:cs="Calibri"/>
                <w:lang w:val="en-GB" w:eastAsia="sl-SI"/>
              </w:rPr>
            </w:pPr>
            <w:r>
              <w:rPr>
                <w:rFonts w:eastAsia="Calibri" w:cs="Calibri"/>
                <w:lang w:val="en-GB" w:eastAsia="sl-SI"/>
              </w:rPr>
              <w:t>COMPULSORY</w:t>
            </w:r>
          </w:p>
        </w:tc>
      </w:tr>
      <w:tr w:rsidR="005A11E4" w:rsidRPr="0049183D" w14:paraId="6B1B7C32" w14:textId="77777777" w:rsidTr="000B5CB3">
        <w:tc>
          <w:tcPr>
            <w:tcW w:w="5716" w:type="dxa"/>
            <w:gridSpan w:val="13"/>
          </w:tcPr>
          <w:p w14:paraId="02799658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49183D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5DB8E894" w14:textId="77777777" w:rsidTr="000B5CB3">
        <w:tc>
          <w:tcPr>
            <w:tcW w:w="5716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42D876E4" w:rsidR="005A11E4" w:rsidRPr="0049183D" w:rsidRDefault="000B5CB3" w:rsidP="00B71733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MAG</w:t>
            </w:r>
          </w:p>
        </w:tc>
      </w:tr>
      <w:tr w:rsidR="005A11E4" w:rsidRPr="0049183D" w14:paraId="5FC48C48" w14:textId="77777777" w:rsidTr="000B5CB3">
        <w:tc>
          <w:tcPr>
            <w:tcW w:w="9690" w:type="dxa"/>
            <w:gridSpan w:val="19"/>
          </w:tcPr>
          <w:p w14:paraId="19BF6CFB" w14:textId="77777777" w:rsidR="005A11E4" w:rsidRPr="0049183D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69EB4177" w14:textId="77777777" w:rsidTr="000B5CB3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</w:t>
            </w:r>
          </w:p>
          <w:p w14:paraId="3AB6B11D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  <w:p w14:paraId="04DEEED4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</w:t>
            </w:r>
          </w:p>
          <w:p w14:paraId="10B353FB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34655B8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51CAA1F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DF2C0FA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divid</w:t>
            </w:r>
            <w:r>
              <w:rPr>
                <w:rFonts w:eastAsia="Calibri" w:cs="Calibri"/>
                <w:b/>
                <w:lang w:eastAsia="sl-SI"/>
              </w:rPr>
              <w:t>ual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0B5CB3" w:rsidRPr="0049183D" w14:paraId="6C3C0BA4" w14:textId="77777777" w:rsidTr="000B5CB3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734A1CC" w14:textId="77777777" w:rsidR="000B5CB3" w:rsidRDefault="00754234" w:rsidP="000B5CB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lang w:eastAsia="sl-SI"/>
              </w:rPr>
            </w:pPr>
            <w:r>
              <w:rPr>
                <w:rFonts w:asciiTheme="minorHAnsi" w:eastAsia="Calibri" w:hAnsiTheme="minorHAnsi" w:cstheme="minorHAnsi"/>
                <w:bCs/>
                <w:lang w:eastAsia="sl-SI"/>
              </w:rPr>
              <w:t xml:space="preserve">30 </w:t>
            </w:r>
            <w:r w:rsidR="000B5CB3" w:rsidRPr="00FF79B9">
              <w:rPr>
                <w:rFonts w:asciiTheme="minorHAnsi" w:eastAsia="Calibri" w:hAnsiTheme="minorHAnsi" w:cstheme="minorHAnsi"/>
                <w:bCs/>
                <w:lang w:eastAsia="sl-SI"/>
              </w:rPr>
              <w:t>a-P</w:t>
            </w:r>
          </w:p>
          <w:p w14:paraId="013B6061" w14:textId="6BA0E17A" w:rsidR="00754234" w:rsidRPr="0049183D" w:rsidRDefault="00754234" w:rsidP="000B5C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eastAsia="Calibri" w:hAnsiTheme="minorHAnsi" w:cstheme="minorHAnsi"/>
                <w:bCs/>
                <w:lang w:eastAsia="sl-SI"/>
              </w:rPr>
              <w:t>15e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0B5CB3" w:rsidRPr="0049183D" w:rsidRDefault="000B5CB3" w:rsidP="000B5C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236C9C9" w14:textId="5438FA13" w:rsidR="000B5CB3" w:rsidRPr="00667ED1" w:rsidRDefault="00754234" w:rsidP="000B5CB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28 a</w:t>
            </w:r>
            <w:r w:rsidR="000B5CB3" w:rsidRPr="00667ED1">
              <w:rPr>
                <w:rFonts w:eastAsia="Calibri" w:cs="Calibri"/>
                <w:bCs/>
                <w:lang w:eastAsia="sl-SI"/>
              </w:rPr>
              <w:t>-V</w:t>
            </w:r>
          </w:p>
          <w:p w14:paraId="6C84A960" w14:textId="5E72EBF0" w:rsidR="000B5CB3" w:rsidRPr="0049183D" w:rsidRDefault="00754234" w:rsidP="000B5C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2</w:t>
            </w:r>
            <w:r w:rsidR="000B5CB3" w:rsidRPr="00667ED1">
              <w:rPr>
                <w:rFonts w:eastAsia="Calibri" w:cs="Calibri"/>
                <w:bCs/>
                <w:lang w:eastAsia="sl-SI"/>
              </w:rPr>
              <w:t xml:space="preserve"> a-V</w:t>
            </w: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0B5CB3" w:rsidRPr="0049183D" w:rsidRDefault="000B5CB3" w:rsidP="000B5C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0B5CB3" w:rsidRPr="0049183D" w:rsidRDefault="000B5CB3" w:rsidP="000B5C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76D3AFAD" w:rsidR="000B5CB3" w:rsidRPr="0049183D" w:rsidRDefault="000B5CB3" w:rsidP="000B5C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2244F4">
              <w:rPr>
                <w:rFonts w:eastAsia="Calibri" w:cs="Calibri"/>
                <w:bCs/>
                <w:lang w:eastAsia="sl-SI"/>
              </w:rPr>
              <w:t>155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0B5CB3" w:rsidRPr="0049183D" w:rsidRDefault="000B5CB3" w:rsidP="000B5CB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32076DD8" w:rsidR="000B5CB3" w:rsidRPr="000B5CB3" w:rsidRDefault="000B5CB3" w:rsidP="000B5CB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0B5CB3">
              <w:rPr>
                <w:rFonts w:eastAsia="Calibri" w:cs="Calibri"/>
                <w:lang w:eastAsia="sl-SI"/>
              </w:rPr>
              <w:t>8</w:t>
            </w:r>
          </w:p>
        </w:tc>
      </w:tr>
      <w:tr w:rsidR="000B5CB3" w:rsidRPr="0049183D" w14:paraId="33611488" w14:textId="77777777" w:rsidTr="000B5CB3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0B5CB3" w:rsidRPr="0049183D" w:rsidRDefault="000B5CB3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0B5CB3" w:rsidRPr="0049183D" w:rsidRDefault="000B5CB3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D65752" w14:textId="47ECB3CC" w:rsidR="000B5CB3" w:rsidRPr="0049183D" w:rsidRDefault="000B5CB3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0B5CB3" w:rsidRPr="0049183D" w:rsidRDefault="000B5CB3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0B5CB3" w:rsidRPr="0049183D" w:rsidRDefault="000B5CB3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0B5CB3" w:rsidRPr="0049183D" w:rsidRDefault="000B5CB3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0B5CB3" w:rsidRPr="0049183D" w:rsidRDefault="000B5CB3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0B5CB3" w:rsidRPr="0049183D" w:rsidRDefault="000B5CB3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0B5CB3" w:rsidRPr="0049183D" w14:paraId="3AFC1636" w14:textId="77777777" w:rsidTr="000B5CB3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0B5CB3" w:rsidRPr="0049183D" w:rsidRDefault="000B5CB3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0B5CB3" w:rsidRPr="0049183D" w:rsidRDefault="000B5CB3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77777777" w:rsidR="000B5CB3" w:rsidRPr="0049183D" w:rsidRDefault="000B5CB3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0B5CB3" w:rsidRPr="0049183D" w:rsidRDefault="000B5CB3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0B5CB3" w:rsidRPr="0049183D" w:rsidRDefault="000B5CB3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0B5CB3" w:rsidRPr="0049183D" w:rsidRDefault="000B5CB3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0B5CB3" w:rsidRPr="0049183D" w:rsidRDefault="000B5CB3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0B5CB3" w:rsidRPr="0049183D" w:rsidRDefault="000B5CB3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194853B" w14:textId="77777777" w:rsidTr="000B5CB3">
        <w:tc>
          <w:tcPr>
            <w:tcW w:w="9690" w:type="dxa"/>
            <w:gridSpan w:val="19"/>
          </w:tcPr>
          <w:p w14:paraId="73ECE184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95F6595" w14:textId="77777777" w:rsidTr="000B5CB3">
        <w:tc>
          <w:tcPr>
            <w:tcW w:w="3305" w:type="dxa"/>
            <w:gridSpan w:val="5"/>
          </w:tcPr>
          <w:p w14:paraId="19C80114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Nosilec predmet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6385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59B0DBCB" w:rsidR="005A11E4" w:rsidRPr="0049183D" w:rsidRDefault="00FE1D93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TEA VIZINGER</w:t>
            </w:r>
          </w:p>
        </w:tc>
      </w:tr>
      <w:tr w:rsidR="005A11E4" w:rsidRPr="0049183D" w14:paraId="373ADDF1" w14:textId="77777777" w:rsidTr="000B5CB3">
        <w:tc>
          <w:tcPr>
            <w:tcW w:w="9690" w:type="dxa"/>
            <w:gridSpan w:val="19"/>
          </w:tcPr>
          <w:p w14:paraId="0BC8F3BA" w14:textId="77777777" w:rsidR="005A11E4" w:rsidRPr="0049183D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0B5CB3" w:rsidRPr="0049183D" w14:paraId="2546E5AF" w14:textId="77777777" w:rsidTr="000B5CB3">
        <w:tc>
          <w:tcPr>
            <w:tcW w:w="2296" w:type="dxa"/>
            <w:gridSpan w:val="3"/>
            <w:vMerge w:val="restart"/>
          </w:tcPr>
          <w:p w14:paraId="6861494E" w14:textId="77777777" w:rsidR="000B5CB3" w:rsidRPr="0049183D" w:rsidRDefault="000B5CB3" w:rsidP="000B5CB3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1" w:type="dxa"/>
            <w:gridSpan w:val="5"/>
          </w:tcPr>
          <w:p w14:paraId="77461E9B" w14:textId="77777777" w:rsidR="000B5CB3" w:rsidRPr="0049183D" w:rsidRDefault="000B5CB3" w:rsidP="000B5CB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43D9C941" w:rsidR="000B5CB3" w:rsidRPr="0049183D" w:rsidRDefault="000B5CB3" w:rsidP="000B5CB3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8C4131">
              <w:rPr>
                <w:rFonts w:asciiTheme="minorHAnsi" w:hAnsiTheme="minorHAnsi" w:cstheme="minorHAnsi"/>
              </w:rPr>
              <w:t>SLOVENSKI/SLOVENE</w:t>
            </w:r>
          </w:p>
        </w:tc>
      </w:tr>
      <w:tr w:rsidR="000B5CB3" w:rsidRPr="0049183D" w14:paraId="0712B376" w14:textId="77777777" w:rsidTr="000B5CB3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0B5CB3" w:rsidRPr="0049183D" w:rsidRDefault="000B5CB3" w:rsidP="000B5CB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1" w:type="dxa"/>
            <w:gridSpan w:val="5"/>
          </w:tcPr>
          <w:p w14:paraId="3A2F1B73" w14:textId="77777777" w:rsidR="000B5CB3" w:rsidRPr="0049183D" w:rsidRDefault="000B5CB3" w:rsidP="000B5CB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150AA5BF" w:rsidR="000B5CB3" w:rsidRPr="0049183D" w:rsidRDefault="000B5CB3" w:rsidP="000B5CB3">
            <w:pPr>
              <w:spacing w:after="0"/>
              <w:jc w:val="both"/>
              <w:rPr>
                <w:rFonts w:eastAsia="Calibri"/>
                <w:lang w:eastAsia="sl-SI"/>
              </w:rPr>
            </w:pPr>
            <w:r>
              <w:rPr>
                <w:rFonts w:asciiTheme="minorHAnsi" w:hAnsiTheme="minorHAnsi" w:cstheme="minorHAnsi"/>
              </w:rPr>
              <w:t>SLOVENSKI</w:t>
            </w:r>
            <w:r w:rsidRPr="008C4131">
              <w:rPr>
                <w:rFonts w:asciiTheme="minorHAnsi" w:hAnsiTheme="minorHAnsi" w:cstheme="minorHAnsi"/>
              </w:rPr>
              <w:t>/SLOVENE</w:t>
            </w:r>
          </w:p>
        </w:tc>
      </w:tr>
      <w:tr w:rsidR="005A11E4" w:rsidRPr="0049183D" w14:paraId="0BB418C6" w14:textId="77777777" w:rsidTr="000B5CB3">
        <w:tc>
          <w:tcPr>
            <w:tcW w:w="472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24E3213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1D3BA6F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98F9CD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requisit</w:t>
            </w:r>
            <w:r>
              <w:rPr>
                <w:rFonts w:eastAsia="Calibri" w:cs="Calibri"/>
                <w:b/>
                <w:lang w:eastAsia="sl-SI"/>
              </w:rPr>
              <w:t>e</w:t>
            </w:r>
            <w:r w:rsidRPr="0049183D">
              <w:rPr>
                <w:rFonts w:eastAsia="Calibri" w:cs="Calibri"/>
                <w:b/>
                <w:lang w:eastAsia="sl-SI"/>
              </w:rPr>
              <w:t>s</w:t>
            </w:r>
            <w:r>
              <w:rPr>
                <w:rFonts w:eastAsia="Calibri" w:cs="Calibri"/>
                <w:b/>
                <w:lang w:eastAsia="sl-SI"/>
              </w:rPr>
              <w:t xml:space="preserve"> for enrolling in the course or for performing study obligation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5A11E4" w:rsidRPr="0049183D" w14:paraId="273ADA0E" w14:textId="77777777" w:rsidTr="000B5CB3">
        <w:trPr>
          <w:trHeight w:val="275"/>
        </w:trPr>
        <w:tc>
          <w:tcPr>
            <w:tcW w:w="472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0BF1FF07" w:rsidR="005A11E4" w:rsidRPr="0049183D" w:rsidRDefault="000B5CB3" w:rsidP="00B71733">
            <w:pPr>
              <w:spacing w:after="0"/>
              <w:rPr>
                <w:rFonts w:eastAsia="Calibri"/>
                <w:lang w:eastAsia="sl-SI"/>
              </w:rPr>
            </w:pPr>
            <w:r>
              <w:rPr>
                <w:rFonts w:eastAsia="Calibri"/>
                <w:lang w:eastAsia="sl-SI"/>
              </w:rPr>
              <w:t>Ni pogoje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5A11E4" w:rsidRPr="0049183D" w:rsidRDefault="005A11E4" w:rsidP="00B71733">
            <w:pPr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6515AF46" w:rsidR="005A11E4" w:rsidRPr="0049183D" w:rsidRDefault="000B5CB3" w:rsidP="00B71733">
            <w:pPr>
              <w:spacing w:after="0"/>
              <w:rPr>
                <w:rFonts w:eastAsia="Calibri"/>
                <w:lang w:eastAsia="sl-SI"/>
              </w:rPr>
            </w:pPr>
            <w:r>
              <w:rPr>
                <w:rFonts w:eastAsia="Calibri"/>
                <w:lang w:eastAsia="sl-SI"/>
              </w:rPr>
              <w:t>None.</w:t>
            </w:r>
          </w:p>
        </w:tc>
      </w:tr>
      <w:tr w:rsidR="005A11E4" w:rsidRPr="0049183D" w14:paraId="32638BBD" w14:textId="77777777" w:rsidTr="000B5CB3">
        <w:trPr>
          <w:trHeight w:val="137"/>
        </w:trPr>
        <w:tc>
          <w:tcPr>
            <w:tcW w:w="471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DA8183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sebina</w:t>
            </w:r>
            <w:r>
              <w:rPr>
                <w:rFonts w:eastAsia="Calibri" w:cs="Calibri"/>
                <w:b/>
                <w:lang w:eastAsia="sl-SI"/>
              </w:rPr>
              <w:t xml:space="preserve"> (kratek pregled učnega načrta)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  <w:r w:rsidRPr="0049183D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2F3726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ntent (</w:t>
            </w:r>
            <w:r>
              <w:rPr>
                <w:rFonts w:eastAsia="Calibri" w:cs="Calibri"/>
                <w:b/>
                <w:lang w:eastAsia="sl-SI"/>
              </w:rPr>
              <w:t>s</w:t>
            </w:r>
            <w:r w:rsidRPr="0049183D">
              <w:rPr>
                <w:rFonts w:eastAsia="Calibri" w:cs="Calibri"/>
                <w:b/>
                <w:lang w:eastAsia="sl-SI"/>
              </w:rPr>
              <w:t>yllabus outline):</w:t>
            </w:r>
          </w:p>
        </w:tc>
      </w:tr>
      <w:tr w:rsidR="000B5CB3" w:rsidRPr="0049183D" w14:paraId="4EDFC7EE" w14:textId="77777777" w:rsidTr="000B5CB3">
        <w:trPr>
          <w:trHeight w:val="1119"/>
        </w:trPr>
        <w:tc>
          <w:tcPr>
            <w:tcW w:w="471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C5BE2" w14:textId="486DB29F" w:rsidR="000B5CB3" w:rsidRDefault="000B5CB3" w:rsidP="000B5CB3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 w:rsidRPr="00E465B7">
              <w:rPr>
                <w:rFonts w:asciiTheme="minorHAnsi" w:eastAsia="Calibri" w:hAnsiTheme="minorHAnsi" w:cstheme="minorHAnsi"/>
                <w:lang w:eastAsia="sl-SI"/>
              </w:rPr>
              <w:t xml:space="preserve">1 </w:t>
            </w:r>
          </w:p>
          <w:p w14:paraId="29923B5E" w14:textId="6C85A36C" w:rsidR="001751B3" w:rsidRPr="00E465B7" w:rsidRDefault="001751B3" w:rsidP="000B5CB3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>
              <w:rPr>
                <w:rFonts w:asciiTheme="minorHAnsi" w:eastAsia="Calibri" w:hAnsiTheme="minorHAnsi" w:cstheme="minorHAnsi"/>
                <w:lang w:eastAsia="sl-SI"/>
              </w:rPr>
              <w:t>1. Osnove kombinatorike in verjetnostnega računa</w:t>
            </w:r>
          </w:p>
          <w:p w14:paraId="671BF0E1" w14:textId="7ABAFCD2" w:rsidR="004851A9" w:rsidRDefault="000B5CB3" w:rsidP="004851A9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 w:rsidRPr="00E465B7">
              <w:rPr>
                <w:rFonts w:asciiTheme="minorHAnsi" w:eastAsia="Calibri" w:hAnsiTheme="minorHAnsi" w:cstheme="minorHAnsi"/>
                <w:lang w:eastAsia="sl-SI"/>
              </w:rPr>
              <w:t>2. Teorija grafov: osnovne definicije, Eulerjevi in Hamiltonovi grafi, drevesa</w:t>
            </w:r>
            <w:r w:rsidR="00C32FC9">
              <w:rPr>
                <w:rFonts w:asciiTheme="minorHAnsi" w:eastAsia="Calibri" w:hAnsiTheme="minorHAnsi" w:cstheme="minorHAnsi"/>
                <w:lang w:eastAsia="sl-SI"/>
              </w:rPr>
              <w:t xml:space="preserve"> (odločitvena, pregled v globino, v širino)</w:t>
            </w:r>
            <w:r w:rsidRPr="00E465B7">
              <w:rPr>
                <w:rFonts w:asciiTheme="minorHAnsi" w:eastAsia="Calibri" w:hAnsiTheme="minorHAnsi" w:cstheme="minorHAnsi"/>
                <w:lang w:eastAsia="sl-SI"/>
              </w:rPr>
              <w:t>, algoritmi in metode za tipične probleme  (</w:t>
            </w:r>
            <w:r w:rsidR="001802AA">
              <w:rPr>
                <w:rFonts w:asciiTheme="minorHAnsi" w:eastAsia="Calibri" w:hAnsiTheme="minorHAnsi" w:cstheme="minorHAnsi"/>
                <w:lang w:eastAsia="sl-SI"/>
              </w:rPr>
              <w:t xml:space="preserve">problem </w:t>
            </w:r>
            <w:r w:rsidRPr="00E465B7">
              <w:rPr>
                <w:rFonts w:asciiTheme="minorHAnsi" w:eastAsia="Calibri" w:hAnsiTheme="minorHAnsi" w:cstheme="minorHAnsi"/>
                <w:lang w:eastAsia="sl-SI"/>
              </w:rPr>
              <w:t>kitajsk</w:t>
            </w:r>
            <w:r w:rsidR="001802AA">
              <w:rPr>
                <w:rFonts w:asciiTheme="minorHAnsi" w:eastAsia="Calibri" w:hAnsiTheme="minorHAnsi" w:cstheme="minorHAnsi"/>
                <w:lang w:eastAsia="sl-SI"/>
              </w:rPr>
              <w:t>ega</w:t>
            </w:r>
            <w:r w:rsidRPr="00E465B7">
              <w:rPr>
                <w:rFonts w:asciiTheme="minorHAnsi" w:eastAsia="Calibri" w:hAnsiTheme="minorHAnsi" w:cstheme="minorHAnsi"/>
                <w:lang w:eastAsia="sl-SI"/>
              </w:rPr>
              <w:t xml:space="preserve"> poštar</w:t>
            </w:r>
            <w:r w:rsidR="001802AA">
              <w:rPr>
                <w:rFonts w:asciiTheme="minorHAnsi" w:eastAsia="Calibri" w:hAnsiTheme="minorHAnsi" w:cstheme="minorHAnsi"/>
                <w:lang w:eastAsia="sl-SI"/>
              </w:rPr>
              <w:t>ja</w:t>
            </w:r>
            <w:r w:rsidRPr="00E465B7">
              <w:rPr>
                <w:rFonts w:asciiTheme="minorHAnsi" w:eastAsia="Calibri" w:hAnsiTheme="minorHAnsi" w:cstheme="minorHAnsi"/>
                <w:lang w:eastAsia="sl-SI"/>
              </w:rPr>
              <w:t xml:space="preserve">, </w:t>
            </w:r>
            <w:r w:rsidR="001802AA">
              <w:rPr>
                <w:rFonts w:asciiTheme="minorHAnsi" w:eastAsia="Calibri" w:hAnsiTheme="minorHAnsi" w:cstheme="minorHAnsi"/>
                <w:lang w:eastAsia="sl-SI"/>
              </w:rPr>
              <w:t xml:space="preserve">problem </w:t>
            </w:r>
            <w:r w:rsidRPr="00E465B7">
              <w:rPr>
                <w:rFonts w:asciiTheme="minorHAnsi" w:eastAsia="Calibri" w:hAnsiTheme="minorHAnsi" w:cstheme="minorHAnsi"/>
                <w:lang w:eastAsia="sl-SI"/>
              </w:rPr>
              <w:t>trgovsk</w:t>
            </w:r>
            <w:r w:rsidR="001802AA">
              <w:rPr>
                <w:rFonts w:asciiTheme="minorHAnsi" w:eastAsia="Calibri" w:hAnsiTheme="minorHAnsi" w:cstheme="minorHAnsi"/>
                <w:lang w:eastAsia="sl-SI"/>
              </w:rPr>
              <w:t>ega</w:t>
            </w:r>
            <w:r w:rsidRPr="00E465B7">
              <w:rPr>
                <w:rFonts w:asciiTheme="minorHAnsi" w:eastAsia="Calibri" w:hAnsiTheme="minorHAnsi" w:cstheme="minorHAnsi"/>
                <w:lang w:eastAsia="sl-SI"/>
              </w:rPr>
              <w:t xml:space="preserve"> potnik</w:t>
            </w:r>
            <w:r w:rsidR="001802AA">
              <w:rPr>
                <w:rFonts w:asciiTheme="minorHAnsi" w:eastAsia="Calibri" w:hAnsiTheme="minorHAnsi" w:cstheme="minorHAnsi"/>
                <w:lang w:eastAsia="sl-SI"/>
              </w:rPr>
              <w:t>a</w:t>
            </w:r>
            <w:r w:rsidRPr="00E465B7">
              <w:rPr>
                <w:rFonts w:asciiTheme="minorHAnsi" w:eastAsia="Calibri" w:hAnsiTheme="minorHAnsi" w:cstheme="minorHAnsi"/>
                <w:lang w:eastAsia="sl-SI"/>
              </w:rPr>
              <w:t xml:space="preserve">, </w:t>
            </w:r>
            <w:r w:rsidR="001802AA">
              <w:rPr>
                <w:rFonts w:asciiTheme="minorHAnsi" w:eastAsia="Calibri" w:hAnsiTheme="minorHAnsi" w:cstheme="minorHAnsi"/>
                <w:lang w:eastAsia="sl-SI"/>
              </w:rPr>
              <w:t xml:space="preserve">problem </w:t>
            </w:r>
            <w:r w:rsidRPr="00E465B7">
              <w:rPr>
                <w:rFonts w:asciiTheme="minorHAnsi" w:eastAsia="Calibri" w:hAnsiTheme="minorHAnsi" w:cstheme="minorHAnsi"/>
                <w:lang w:eastAsia="sl-SI"/>
              </w:rPr>
              <w:t>minimalno vpet</w:t>
            </w:r>
            <w:r w:rsidR="001802AA">
              <w:rPr>
                <w:rFonts w:asciiTheme="minorHAnsi" w:eastAsia="Calibri" w:hAnsiTheme="minorHAnsi" w:cstheme="minorHAnsi"/>
                <w:lang w:eastAsia="sl-SI"/>
              </w:rPr>
              <w:t>ega</w:t>
            </w:r>
            <w:r w:rsidRPr="00E465B7">
              <w:rPr>
                <w:rFonts w:asciiTheme="minorHAnsi" w:eastAsia="Calibri" w:hAnsiTheme="minorHAnsi" w:cstheme="minorHAnsi"/>
                <w:lang w:eastAsia="sl-SI"/>
              </w:rPr>
              <w:t xml:space="preserve"> drev</w:t>
            </w:r>
            <w:r w:rsidR="001802AA">
              <w:rPr>
                <w:rFonts w:asciiTheme="minorHAnsi" w:eastAsia="Calibri" w:hAnsiTheme="minorHAnsi" w:cstheme="minorHAnsi"/>
                <w:lang w:eastAsia="sl-SI"/>
              </w:rPr>
              <w:t>esa</w:t>
            </w:r>
            <w:r w:rsidR="001751B3">
              <w:rPr>
                <w:rFonts w:asciiTheme="minorHAnsi" w:eastAsia="Calibri" w:hAnsiTheme="minorHAnsi" w:cstheme="minorHAnsi"/>
                <w:lang w:eastAsia="sl-SI"/>
              </w:rPr>
              <w:t xml:space="preserve">, </w:t>
            </w:r>
            <w:r w:rsidR="001802AA">
              <w:rPr>
                <w:rFonts w:asciiTheme="minorHAnsi" w:eastAsia="Calibri" w:hAnsiTheme="minorHAnsi" w:cstheme="minorHAnsi"/>
                <w:lang w:eastAsia="sl-SI"/>
              </w:rPr>
              <w:t xml:space="preserve">problem </w:t>
            </w:r>
            <w:r w:rsidRPr="00E465B7">
              <w:rPr>
                <w:rFonts w:asciiTheme="minorHAnsi" w:eastAsia="Calibri" w:hAnsiTheme="minorHAnsi" w:cstheme="minorHAnsi"/>
                <w:lang w:eastAsia="sl-SI"/>
              </w:rPr>
              <w:t>maksimal</w:t>
            </w:r>
            <w:r w:rsidR="001802AA">
              <w:rPr>
                <w:rFonts w:asciiTheme="minorHAnsi" w:eastAsia="Calibri" w:hAnsiTheme="minorHAnsi" w:cstheme="minorHAnsi"/>
                <w:lang w:eastAsia="sl-SI"/>
              </w:rPr>
              <w:t>nega</w:t>
            </w:r>
            <w:r w:rsidRPr="00E465B7">
              <w:rPr>
                <w:rFonts w:asciiTheme="minorHAnsi" w:eastAsia="Calibri" w:hAnsiTheme="minorHAnsi" w:cstheme="minorHAnsi"/>
                <w:lang w:eastAsia="sl-SI"/>
              </w:rPr>
              <w:t xml:space="preserve"> pretok</w:t>
            </w:r>
            <w:r w:rsidR="001802AA">
              <w:rPr>
                <w:rFonts w:asciiTheme="minorHAnsi" w:eastAsia="Calibri" w:hAnsiTheme="minorHAnsi" w:cstheme="minorHAnsi"/>
                <w:lang w:eastAsia="sl-SI"/>
              </w:rPr>
              <w:t>a</w:t>
            </w:r>
            <w:r w:rsidRPr="00E465B7">
              <w:rPr>
                <w:rFonts w:asciiTheme="minorHAnsi" w:eastAsia="Calibri" w:hAnsiTheme="minorHAnsi" w:cstheme="minorHAnsi"/>
                <w:lang w:eastAsia="sl-SI"/>
              </w:rPr>
              <w:t xml:space="preserve">, </w:t>
            </w:r>
            <w:r w:rsidR="001802AA">
              <w:rPr>
                <w:rFonts w:asciiTheme="minorHAnsi" w:eastAsia="Calibri" w:hAnsiTheme="minorHAnsi" w:cstheme="minorHAnsi"/>
                <w:lang w:eastAsia="sl-SI"/>
              </w:rPr>
              <w:t xml:space="preserve">iskanje </w:t>
            </w:r>
            <w:r w:rsidRPr="00E465B7">
              <w:rPr>
                <w:rFonts w:asciiTheme="minorHAnsi" w:eastAsia="Calibri" w:hAnsiTheme="minorHAnsi" w:cstheme="minorHAnsi"/>
                <w:lang w:eastAsia="sl-SI"/>
              </w:rPr>
              <w:t>najkrajš</w:t>
            </w:r>
            <w:r w:rsidR="001802AA">
              <w:rPr>
                <w:rFonts w:asciiTheme="minorHAnsi" w:eastAsia="Calibri" w:hAnsiTheme="minorHAnsi" w:cstheme="minorHAnsi"/>
                <w:lang w:eastAsia="sl-SI"/>
              </w:rPr>
              <w:t xml:space="preserve">e </w:t>
            </w:r>
            <w:r w:rsidRPr="00E465B7">
              <w:rPr>
                <w:rFonts w:asciiTheme="minorHAnsi" w:eastAsia="Calibri" w:hAnsiTheme="minorHAnsi" w:cstheme="minorHAnsi"/>
                <w:lang w:eastAsia="sl-SI"/>
              </w:rPr>
              <w:t xml:space="preserve"> pot</w:t>
            </w:r>
            <w:r w:rsidR="001802AA">
              <w:rPr>
                <w:rFonts w:asciiTheme="minorHAnsi" w:eastAsia="Calibri" w:hAnsiTheme="minorHAnsi" w:cstheme="minorHAnsi"/>
                <w:lang w:eastAsia="sl-SI"/>
              </w:rPr>
              <w:t>i</w:t>
            </w:r>
            <w:r w:rsidRPr="00E465B7">
              <w:rPr>
                <w:rFonts w:asciiTheme="minorHAnsi" w:eastAsia="Calibri" w:hAnsiTheme="minorHAnsi" w:cstheme="minorHAnsi"/>
                <w:lang w:eastAsia="sl-SI"/>
              </w:rPr>
              <w:t>, lokacijski problemi</w:t>
            </w:r>
            <w:r w:rsidR="00B86995">
              <w:rPr>
                <w:rFonts w:asciiTheme="minorHAnsi" w:eastAsia="Calibri" w:hAnsiTheme="minorHAnsi" w:cstheme="minorHAnsi"/>
                <w:lang w:eastAsia="sl-SI"/>
              </w:rPr>
              <w:t>, barvanje grafov</w:t>
            </w:r>
            <w:r w:rsidRPr="00E465B7">
              <w:rPr>
                <w:rFonts w:asciiTheme="minorHAnsi" w:eastAsia="Calibri" w:hAnsiTheme="minorHAnsi" w:cstheme="minorHAnsi"/>
                <w:lang w:eastAsia="sl-SI"/>
              </w:rPr>
              <w:t xml:space="preserve">). </w:t>
            </w:r>
          </w:p>
          <w:p w14:paraId="57159C72" w14:textId="2A1EE388" w:rsidR="004851A9" w:rsidRPr="0008694D" w:rsidRDefault="004851A9" w:rsidP="0008694D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>
              <w:rPr>
                <w:rFonts w:asciiTheme="minorHAnsi" w:eastAsia="Calibri" w:hAnsiTheme="minorHAnsi" w:cstheme="minorHAnsi"/>
                <w:lang w:eastAsia="sl-SI"/>
              </w:rPr>
              <w:t>3. Kombinatorična optimizacija in uporaba optimizacijs</w:t>
            </w:r>
            <w:r w:rsidRPr="0008694D">
              <w:rPr>
                <w:rFonts w:asciiTheme="minorHAnsi" w:eastAsia="Calibri" w:hAnsiTheme="minorHAnsi" w:cstheme="minorHAnsi"/>
                <w:bCs/>
                <w:lang w:eastAsia="sl-SI"/>
              </w:rPr>
              <w:t>k</w:t>
            </w:r>
            <w:r>
              <w:rPr>
                <w:rFonts w:asciiTheme="minorHAnsi" w:eastAsia="Calibri" w:hAnsiTheme="minorHAnsi" w:cstheme="minorHAnsi"/>
                <w:bCs/>
                <w:lang w:eastAsia="sl-SI"/>
              </w:rPr>
              <w:t>ih</w:t>
            </w:r>
            <w:r w:rsidRPr="0008694D">
              <w:rPr>
                <w:rFonts w:asciiTheme="minorHAnsi" w:eastAsia="Calibri" w:hAnsiTheme="minorHAnsi" w:cstheme="minorHAnsi"/>
                <w:bCs/>
                <w:lang w:eastAsia="sl-SI"/>
              </w:rPr>
              <w:t xml:space="preserve"> metod in </w:t>
            </w:r>
            <w:r>
              <w:rPr>
                <w:rFonts w:asciiTheme="minorHAnsi" w:eastAsia="Calibri" w:hAnsiTheme="minorHAnsi" w:cstheme="minorHAnsi"/>
                <w:bCs/>
                <w:lang w:eastAsia="sl-SI"/>
              </w:rPr>
              <w:t>postopkov reševanja problemov iz področja teorije grafov</w:t>
            </w:r>
            <w:r w:rsidRPr="0008694D">
              <w:rPr>
                <w:rFonts w:asciiTheme="minorHAnsi" w:eastAsia="Calibri" w:hAnsiTheme="minorHAnsi" w:cstheme="minorHAnsi"/>
                <w:bCs/>
                <w:lang w:eastAsia="sl-SI"/>
              </w:rPr>
              <w:t xml:space="preserve"> (eksaktne metode, hevristični algoritmi). </w:t>
            </w:r>
          </w:p>
          <w:p w14:paraId="4DB5EB6D" w14:textId="77777777" w:rsidR="004851A9" w:rsidRPr="00E465B7" w:rsidRDefault="004851A9" w:rsidP="000B5CB3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</w:p>
          <w:p w14:paraId="7B5E3C84" w14:textId="7E4FA5D5" w:rsidR="000B5CB3" w:rsidRPr="00E465B7" w:rsidRDefault="000B5CB3" w:rsidP="000B5CB3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 w:rsidRPr="00E465B7">
              <w:rPr>
                <w:rFonts w:asciiTheme="minorHAnsi" w:eastAsia="Calibri" w:hAnsiTheme="minorHAnsi" w:cstheme="minorHAnsi"/>
                <w:lang w:eastAsia="sl-SI"/>
              </w:rPr>
              <w:t xml:space="preserve">3. </w:t>
            </w:r>
          </w:p>
          <w:p w14:paraId="625112B6" w14:textId="539D10C5" w:rsidR="000B5CB3" w:rsidRPr="000B5CB3" w:rsidRDefault="000B5CB3" w:rsidP="000B5CB3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 w:rsidRPr="00E465B7">
              <w:rPr>
                <w:rFonts w:asciiTheme="minorHAnsi" w:eastAsia="Calibri" w:hAnsiTheme="minorHAnsi" w:cstheme="minorHAnsi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0B5CB3" w:rsidRPr="0049183D" w:rsidRDefault="000B5CB3" w:rsidP="000B5CB3">
            <w:pPr>
              <w:spacing w:after="0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83B3C" w14:textId="4D6669D8" w:rsidR="000B5CB3" w:rsidRDefault="000B5CB3" w:rsidP="000B5CB3">
            <w:pPr>
              <w:spacing w:after="0"/>
              <w:jc w:val="both"/>
              <w:rPr>
                <w:rFonts w:asciiTheme="minorHAnsi" w:eastAsia="Calibri" w:hAnsiTheme="minorHAnsi" w:cstheme="minorHAnsi"/>
                <w:lang w:val="en-US" w:eastAsia="sl-SI"/>
              </w:rPr>
            </w:pPr>
            <w:r w:rsidRPr="00E465B7">
              <w:rPr>
                <w:rFonts w:asciiTheme="minorHAnsi" w:eastAsia="Calibri" w:hAnsiTheme="minorHAnsi" w:cstheme="minorHAnsi"/>
                <w:lang w:val="en-US" w:eastAsia="sl-SI"/>
              </w:rPr>
              <w:t xml:space="preserve">1. </w:t>
            </w:r>
          </w:p>
          <w:p w14:paraId="79F7A05F" w14:textId="256526DA" w:rsidR="001751B3" w:rsidRPr="000B5CB3" w:rsidRDefault="001751B3" w:rsidP="000B5CB3">
            <w:pPr>
              <w:spacing w:after="0"/>
              <w:jc w:val="both"/>
              <w:rPr>
                <w:rFonts w:asciiTheme="minorHAnsi" w:hAnsiTheme="minorHAnsi" w:cstheme="minorHAnsi"/>
                <w:strike/>
              </w:rPr>
            </w:pPr>
            <w:r>
              <w:rPr>
                <w:rFonts w:asciiTheme="minorHAnsi" w:eastAsia="Calibri" w:hAnsiTheme="minorHAnsi" w:cstheme="minorHAnsi"/>
                <w:lang w:val="en-US" w:eastAsia="sl-SI"/>
              </w:rPr>
              <w:t>1. Basics of combinatorics and probability calculations</w:t>
            </w:r>
          </w:p>
          <w:p w14:paraId="45F31BB4" w14:textId="67732080" w:rsidR="000B5CB3" w:rsidRDefault="000B5CB3" w:rsidP="000B5CB3">
            <w:pPr>
              <w:tabs>
                <w:tab w:val="left" w:pos="1030"/>
              </w:tabs>
              <w:spacing w:after="0"/>
              <w:jc w:val="both"/>
              <w:rPr>
                <w:rFonts w:asciiTheme="minorHAnsi" w:eastAsia="Calibri" w:hAnsiTheme="minorHAnsi" w:cstheme="minorHAnsi"/>
                <w:lang w:val="en-US" w:eastAsia="sl-SI"/>
              </w:rPr>
            </w:pPr>
            <w:r w:rsidRPr="00E465B7">
              <w:rPr>
                <w:rFonts w:asciiTheme="minorHAnsi" w:eastAsia="Calibri" w:hAnsiTheme="minorHAnsi" w:cstheme="minorHAnsi"/>
                <w:lang w:val="en-US" w:eastAsia="sl-SI"/>
              </w:rPr>
              <w:t>2. Graph theory: basic definitions, Euler and Hamilton graphs, trees, algorithms and methods for typical problems (Chinese post-man</w:t>
            </w:r>
            <w:r w:rsidR="001802AA">
              <w:rPr>
                <w:rFonts w:asciiTheme="minorHAnsi" w:eastAsia="Calibri" w:hAnsiTheme="minorHAnsi" w:cstheme="minorHAnsi"/>
                <w:lang w:val="en-US" w:eastAsia="sl-SI"/>
              </w:rPr>
              <w:t xml:space="preserve"> problem</w:t>
            </w:r>
            <w:r w:rsidRPr="00E465B7">
              <w:rPr>
                <w:rFonts w:asciiTheme="minorHAnsi" w:eastAsia="Calibri" w:hAnsiTheme="minorHAnsi" w:cstheme="minorHAnsi"/>
                <w:lang w:val="en-US" w:eastAsia="sl-SI"/>
              </w:rPr>
              <w:t>, traveling salesman</w:t>
            </w:r>
            <w:r w:rsidR="001802AA">
              <w:rPr>
                <w:rFonts w:asciiTheme="minorHAnsi" w:eastAsia="Calibri" w:hAnsiTheme="minorHAnsi" w:cstheme="minorHAnsi"/>
                <w:lang w:val="en-US" w:eastAsia="sl-SI"/>
              </w:rPr>
              <w:t xml:space="preserve"> problem</w:t>
            </w:r>
            <w:r w:rsidRPr="00E465B7">
              <w:rPr>
                <w:rFonts w:asciiTheme="minorHAnsi" w:eastAsia="Calibri" w:hAnsiTheme="minorHAnsi" w:cstheme="minorHAnsi"/>
                <w:lang w:val="en-US" w:eastAsia="sl-SI"/>
              </w:rPr>
              <w:t>, minimum spanning tree</w:t>
            </w:r>
            <w:r w:rsidR="001802AA">
              <w:rPr>
                <w:rFonts w:asciiTheme="minorHAnsi" w:eastAsia="Calibri" w:hAnsiTheme="minorHAnsi" w:cstheme="minorHAnsi"/>
                <w:lang w:val="en-US" w:eastAsia="sl-SI"/>
              </w:rPr>
              <w:t xml:space="preserve"> problem</w:t>
            </w:r>
            <w:r w:rsidRPr="00E465B7">
              <w:rPr>
                <w:rFonts w:asciiTheme="minorHAnsi" w:eastAsia="Calibri" w:hAnsiTheme="minorHAnsi" w:cstheme="minorHAnsi"/>
                <w:lang w:val="en-US" w:eastAsia="sl-SI"/>
              </w:rPr>
              <w:t>, maximum flow</w:t>
            </w:r>
            <w:r w:rsidR="001802AA">
              <w:rPr>
                <w:rFonts w:asciiTheme="minorHAnsi" w:eastAsia="Calibri" w:hAnsiTheme="minorHAnsi" w:cstheme="minorHAnsi"/>
                <w:lang w:val="en-US" w:eastAsia="sl-SI"/>
              </w:rPr>
              <w:t xml:space="preserve"> problem</w:t>
            </w:r>
            <w:r w:rsidRPr="00E465B7">
              <w:rPr>
                <w:rFonts w:asciiTheme="minorHAnsi" w:eastAsia="Calibri" w:hAnsiTheme="minorHAnsi" w:cstheme="minorHAnsi"/>
                <w:lang w:val="en-US" w:eastAsia="sl-SI"/>
              </w:rPr>
              <w:t>, shortest path</w:t>
            </w:r>
            <w:r w:rsidR="001802AA">
              <w:rPr>
                <w:rFonts w:asciiTheme="minorHAnsi" w:eastAsia="Calibri" w:hAnsiTheme="minorHAnsi" w:cstheme="minorHAnsi"/>
                <w:lang w:val="en-US" w:eastAsia="sl-SI"/>
              </w:rPr>
              <w:t xml:space="preserve"> problem</w:t>
            </w:r>
            <w:r w:rsidRPr="00E465B7">
              <w:rPr>
                <w:rFonts w:asciiTheme="minorHAnsi" w:eastAsia="Calibri" w:hAnsiTheme="minorHAnsi" w:cstheme="minorHAnsi"/>
                <w:lang w:val="en-US" w:eastAsia="sl-SI"/>
              </w:rPr>
              <w:t>, location problems).</w:t>
            </w:r>
          </w:p>
          <w:p w14:paraId="399AD219" w14:textId="7E0BB444" w:rsidR="001802AA" w:rsidRPr="000B5CB3" w:rsidRDefault="001802AA" w:rsidP="000B5CB3">
            <w:pPr>
              <w:tabs>
                <w:tab w:val="left" w:pos="1030"/>
              </w:tabs>
              <w:spacing w:after="0"/>
              <w:jc w:val="both"/>
              <w:rPr>
                <w:rFonts w:asciiTheme="minorHAnsi" w:eastAsia="Calibri" w:hAnsiTheme="minorHAnsi" w:cstheme="minorHAnsi"/>
                <w:lang w:val="en-US" w:eastAsia="sl-SI"/>
              </w:rPr>
            </w:pPr>
            <w:r>
              <w:rPr>
                <w:rFonts w:asciiTheme="minorHAnsi" w:eastAsia="Calibri" w:hAnsiTheme="minorHAnsi" w:cstheme="minorHAnsi"/>
                <w:lang w:val="en-US" w:eastAsia="sl-SI"/>
              </w:rPr>
              <w:t xml:space="preserve">3. Combinatorial optimization and use of optimization methods, procedures for solving problems from graph theory (exact methods, heuristics algorithms). </w:t>
            </w:r>
          </w:p>
          <w:p w14:paraId="1A7A9D70" w14:textId="5226FE4A" w:rsidR="000B5CB3" w:rsidRPr="00E465B7" w:rsidRDefault="000B5CB3" w:rsidP="000B5CB3">
            <w:pPr>
              <w:tabs>
                <w:tab w:val="left" w:pos="1030"/>
              </w:tabs>
              <w:spacing w:after="0"/>
              <w:jc w:val="both"/>
              <w:rPr>
                <w:rFonts w:asciiTheme="minorHAnsi" w:eastAsia="Calibri" w:hAnsiTheme="minorHAnsi" w:cstheme="minorHAnsi"/>
                <w:lang w:val="en-US" w:eastAsia="sl-SI"/>
              </w:rPr>
            </w:pPr>
            <w:r w:rsidRPr="00E465B7">
              <w:rPr>
                <w:rFonts w:asciiTheme="minorHAnsi" w:eastAsia="Calibri" w:hAnsiTheme="minorHAnsi" w:cstheme="minorHAnsi"/>
                <w:lang w:val="en-US" w:eastAsia="sl-SI"/>
              </w:rPr>
              <w:t>3</w:t>
            </w:r>
          </w:p>
          <w:p w14:paraId="68E25B91" w14:textId="77777777" w:rsidR="000B5CB3" w:rsidRPr="0049183D" w:rsidRDefault="000B5CB3" w:rsidP="0008694D">
            <w:pPr>
              <w:autoSpaceDE w:val="0"/>
              <w:autoSpaceDN w:val="0"/>
              <w:adjustRightInd w:val="0"/>
              <w:spacing w:after="0"/>
              <w:rPr>
                <w:rFonts w:eastAsia="Calibri" w:cs="Arial"/>
                <w:lang w:eastAsia="sl-SI"/>
              </w:rPr>
            </w:pPr>
          </w:p>
        </w:tc>
      </w:tr>
      <w:tr w:rsidR="005A11E4" w:rsidRPr="0049183D" w14:paraId="50F6CFCC" w14:textId="77777777" w:rsidTr="000B5CB3">
        <w:tc>
          <w:tcPr>
            <w:tcW w:w="9690" w:type="dxa"/>
            <w:gridSpan w:val="19"/>
            <w:tcBorders>
              <w:top w:val="single" w:sz="4" w:space="0" w:color="auto"/>
              <w:bottom w:val="single" w:sz="4" w:space="0" w:color="auto"/>
            </w:tcBorders>
          </w:tcPr>
          <w:p w14:paraId="7A05D1C5" w14:textId="23A1120E" w:rsidR="005A11E4" w:rsidRPr="0049183D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4C4D6A60" w14:textId="77777777" w:rsidR="005A11E4" w:rsidRPr="0049183D" w:rsidRDefault="005A11E4" w:rsidP="00B71733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lang w:eastAsia="sl-SI"/>
              </w:rPr>
              <w:lastRenderedPageBreak/>
              <w:br w:type="page"/>
            </w:r>
            <w:r w:rsidRPr="0049183D">
              <w:rPr>
                <w:rFonts w:eastAsia="Calibri" w:cs="Calibri"/>
                <w:b/>
                <w:lang w:eastAsia="sl-SI"/>
              </w:rPr>
              <w:t xml:space="preserve">Temeljni literatura in viri / </w:t>
            </w:r>
            <w:r>
              <w:rPr>
                <w:rFonts w:eastAsia="Calibri" w:cs="Calibri"/>
                <w:b/>
                <w:lang w:eastAsia="sl-SI"/>
              </w:rPr>
              <w:t>Reading material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5A11E4" w:rsidRPr="0049183D" w14:paraId="166E7B56" w14:textId="77777777" w:rsidTr="000B5CB3">
        <w:trPr>
          <w:trHeight w:val="1198"/>
        </w:trPr>
        <w:tc>
          <w:tcPr>
            <w:tcW w:w="969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B2B9D" w14:textId="2E6D9674" w:rsidR="00150E50" w:rsidRDefault="006A73E7" w:rsidP="000B5CB3">
            <w:pPr>
              <w:spacing w:after="0"/>
              <w:jc w:val="both"/>
              <w:rPr>
                <w:rFonts w:asciiTheme="minorHAnsi" w:hAnsiTheme="minorHAnsi" w:cstheme="minorHAnsi"/>
                <w:bCs/>
              </w:rPr>
            </w:pPr>
            <w:r w:rsidRPr="006A73E7">
              <w:rPr>
                <w:rFonts w:asciiTheme="minorHAnsi" w:hAnsiTheme="minorHAnsi" w:cstheme="minorHAnsi"/>
                <w:bCs/>
              </w:rPr>
              <w:lastRenderedPageBreak/>
              <w:t>Žerovnik, J. (2015).</w:t>
            </w:r>
            <w:r w:rsidR="00150E50">
              <w:rPr>
                <w:rFonts w:asciiTheme="minorHAnsi" w:hAnsiTheme="minorHAnsi" w:cstheme="minorHAnsi"/>
                <w:bCs/>
              </w:rPr>
              <w:t xml:space="preserve"> </w:t>
            </w:r>
            <w:r w:rsidRPr="006A73E7">
              <w:rPr>
                <w:rFonts w:asciiTheme="minorHAnsi" w:hAnsiTheme="minorHAnsi" w:cstheme="minorHAnsi"/>
                <w:bCs/>
                <w:i/>
                <w:iCs/>
              </w:rPr>
              <w:t>Principi modeliranja v logistiki: e-gradivo za predmet</w:t>
            </w:r>
            <w:r w:rsidR="00150E50">
              <w:rPr>
                <w:rFonts w:asciiTheme="minorHAnsi" w:hAnsiTheme="minorHAnsi" w:cstheme="minorHAnsi"/>
                <w:bCs/>
              </w:rPr>
              <w:t xml:space="preserve"> </w:t>
            </w:r>
            <w:r w:rsidRPr="006A73E7">
              <w:rPr>
                <w:rFonts w:asciiTheme="minorHAnsi" w:hAnsiTheme="minorHAnsi" w:cstheme="minorHAnsi"/>
                <w:bCs/>
              </w:rPr>
              <w:t>(Nova izd.). Fakulteta za logistiko.</w:t>
            </w:r>
            <w:r w:rsidR="00150E50">
              <w:t xml:space="preserve"> </w:t>
            </w:r>
            <w:hyperlink r:id="rId7" w:history="1">
              <w:r w:rsidR="0082222E" w:rsidRPr="0082222E">
                <w:rPr>
                  <w:rStyle w:val="Hiperpovezava"/>
                  <w:rFonts w:asciiTheme="minorHAnsi" w:hAnsiTheme="minorHAnsi" w:cstheme="minorHAnsi"/>
                  <w:bCs/>
                </w:rPr>
                <w:t>https://fl.um.si/digitalna-knjiznica/e-knjige</w:t>
              </w:r>
            </w:hyperlink>
            <w:r w:rsidR="0082222E">
              <w:rPr>
                <w:rFonts w:asciiTheme="minorHAnsi" w:hAnsiTheme="minorHAnsi" w:cstheme="minorHAnsi"/>
                <w:bCs/>
              </w:rPr>
              <w:t>/</w:t>
            </w:r>
          </w:p>
          <w:p w14:paraId="38E7D448" w14:textId="6539EF5A" w:rsidR="00346D67" w:rsidRDefault="00346D67" w:rsidP="000B5CB3">
            <w:pPr>
              <w:spacing w:after="0"/>
              <w:jc w:val="both"/>
              <w:rPr>
                <w:rFonts w:asciiTheme="minorHAnsi" w:hAnsiTheme="minorHAnsi" w:cstheme="minorHAnsi"/>
                <w:bCs/>
              </w:rPr>
            </w:pPr>
            <w:r w:rsidRPr="00346D67">
              <w:rPr>
                <w:rFonts w:asciiTheme="minorHAnsi" w:hAnsiTheme="minorHAnsi" w:cstheme="minorHAnsi"/>
                <w:bCs/>
              </w:rPr>
              <w:t>Dragan, D. (2010).</w:t>
            </w:r>
            <w:r>
              <w:rPr>
                <w:rFonts w:asciiTheme="minorHAnsi" w:hAnsiTheme="minorHAnsi" w:cstheme="minorHAnsi"/>
                <w:bCs/>
              </w:rPr>
              <w:t xml:space="preserve"> </w:t>
            </w:r>
            <w:r w:rsidRPr="00346D67">
              <w:rPr>
                <w:rFonts w:asciiTheme="minorHAnsi" w:hAnsiTheme="minorHAnsi" w:cstheme="minorHAnsi"/>
                <w:bCs/>
                <w:i/>
                <w:iCs/>
              </w:rPr>
              <w:t>Principi modeliranja v logistiki: visokošolski učbenik</w:t>
            </w:r>
            <w:r w:rsidRPr="00346D67">
              <w:rPr>
                <w:rFonts w:asciiTheme="minorHAnsi" w:hAnsiTheme="minorHAnsi" w:cstheme="minorHAnsi"/>
                <w:bCs/>
              </w:rPr>
              <w:t>. Fakulteta za logistiko Univerza v Mariboru. https://fl.um.si/</w:t>
            </w:r>
            <w:r w:rsidR="002211E5">
              <w:rPr>
                <w:rFonts w:asciiTheme="minorHAnsi" w:hAnsiTheme="minorHAnsi" w:cstheme="minorHAnsi"/>
                <w:bCs/>
              </w:rPr>
              <w:t>digitalna-</w:t>
            </w:r>
            <w:r w:rsidRPr="00346D67">
              <w:rPr>
                <w:rFonts w:asciiTheme="minorHAnsi" w:hAnsiTheme="minorHAnsi" w:cstheme="minorHAnsi"/>
                <w:bCs/>
              </w:rPr>
              <w:t>knjiznica/</w:t>
            </w:r>
            <w:r w:rsidR="00127043">
              <w:rPr>
                <w:rFonts w:asciiTheme="minorHAnsi" w:hAnsiTheme="minorHAnsi" w:cstheme="minorHAnsi"/>
                <w:bCs/>
              </w:rPr>
              <w:t>e-knjige</w:t>
            </w:r>
            <w:r w:rsidR="0082222E">
              <w:rPr>
                <w:rFonts w:asciiTheme="minorHAnsi" w:hAnsiTheme="minorHAnsi" w:cstheme="minorHAnsi"/>
                <w:bCs/>
              </w:rPr>
              <w:t>/</w:t>
            </w:r>
          </w:p>
          <w:p w14:paraId="26E51AD9" w14:textId="6D4FD269" w:rsidR="0060676D" w:rsidRPr="0060676D" w:rsidRDefault="0060676D" w:rsidP="0060676D">
            <w:pPr>
              <w:spacing w:after="0"/>
              <w:jc w:val="both"/>
              <w:rPr>
                <w:rFonts w:asciiTheme="minorHAnsi" w:hAnsiTheme="minorHAnsi" w:cstheme="minorHAnsi"/>
                <w:bCs/>
              </w:rPr>
            </w:pPr>
            <w:r w:rsidRPr="0060676D">
              <w:rPr>
                <w:rFonts w:asciiTheme="minorHAnsi" w:hAnsiTheme="minorHAnsi" w:cstheme="minorHAnsi"/>
                <w:bCs/>
              </w:rPr>
              <w:t>Wilson, R. J., &amp; Watkins, J. J. (1997).</w:t>
            </w:r>
            <w:r>
              <w:rPr>
                <w:rFonts w:asciiTheme="minorHAnsi" w:hAnsiTheme="minorHAnsi" w:cstheme="minorHAnsi"/>
                <w:bCs/>
              </w:rPr>
              <w:t xml:space="preserve"> </w:t>
            </w:r>
            <w:r w:rsidRPr="0060676D">
              <w:rPr>
                <w:rFonts w:asciiTheme="minorHAnsi" w:hAnsiTheme="minorHAnsi" w:cstheme="minorHAnsi"/>
                <w:bCs/>
                <w:i/>
                <w:iCs/>
              </w:rPr>
              <w:t>Uvod v teorijo grafov</w:t>
            </w:r>
            <w:r w:rsidRPr="0060676D">
              <w:rPr>
                <w:rFonts w:asciiTheme="minorHAnsi" w:hAnsiTheme="minorHAnsi" w:cstheme="minorHAnsi"/>
                <w:bCs/>
              </w:rPr>
              <w:t>. Društvo matematikov, fizikov in astronomov Slovenije.</w:t>
            </w:r>
          </w:p>
          <w:p w14:paraId="79D4F8B1" w14:textId="38457416" w:rsidR="006A4030" w:rsidRPr="006A4030" w:rsidRDefault="006A4030" w:rsidP="006A4030">
            <w:pPr>
              <w:spacing w:after="0"/>
              <w:jc w:val="both"/>
              <w:rPr>
                <w:rFonts w:asciiTheme="minorHAnsi" w:hAnsiTheme="minorHAnsi" w:cstheme="minorHAnsi"/>
                <w:bCs/>
              </w:rPr>
            </w:pPr>
            <w:r w:rsidRPr="006A4030">
              <w:rPr>
                <w:rFonts w:asciiTheme="minorHAnsi" w:hAnsiTheme="minorHAnsi" w:cstheme="minorHAnsi"/>
                <w:bCs/>
              </w:rPr>
              <w:t>Winston, W. L. (2004)</w:t>
            </w:r>
            <w:r>
              <w:rPr>
                <w:rFonts w:asciiTheme="minorHAnsi" w:hAnsiTheme="minorHAnsi" w:cstheme="minorHAnsi"/>
                <w:bCs/>
              </w:rPr>
              <w:t xml:space="preserve">. </w:t>
            </w:r>
            <w:r w:rsidRPr="006A4030">
              <w:rPr>
                <w:rFonts w:asciiTheme="minorHAnsi" w:hAnsiTheme="minorHAnsi" w:cstheme="minorHAnsi"/>
                <w:bCs/>
                <w:i/>
                <w:iCs/>
              </w:rPr>
              <w:t>Operations research: applications and algorithms</w:t>
            </w:r>
            <w:r>
              <w:rPr>
                <w:rFonts w:asciiTheme="minorHAnsi" w:hAnsiTheme="minorHAnsi" w:cstheme="minorHAnsi"/>
                <w:bCs/>
              </w:rPr>
              <w:t xml:space="preserve"> </w:t>
            </w:r>
            <w:r w:rsidRPr="006A4030">
              <w:rPr>
                <w:rFonts w:asciiTheme="minorHAnsi" w:hAnsiTheme="minorHAnsi" w:cstheme="minorHAnsi"/>
                <w:bCs/>
              </w:rPr>
              <w:t>(4th, international student ed. izd.). Duxbury; Thomson; Brooks/Cole; Thomson Learning.</w:t>
            </w:r>
          </w:p>
          <w:p w14:paraId="027895BF" w14:textId="796F122E" w:rsidR="009F17DA" w:rsidRPr="000910C7" w:rsidRDefault="009F17DA" w:rsidP="000B5CB3">
            <w:pPr>
              <w:spacing w:after="0"/>
              <w:jc w:val="both"/>
              <w:rPr>
                <w:rFonts w:asciiTheme="minorHAnsi" w:hAnsiTheme="minorHAnsi" w:cstheme="minorHAnsi"/>
                <w:bCs/>
              </w:rPr>
            </w:pPr>
            <w:r w:rsidRPr="009F17DA">
              <w:rPr>
                <w:rFonts w:asciiTheme="minorHAnsi" w:hAnsiTheme="minorHAnsi" w:cstheme="minorHAnsi"/>
                <w:bCs/>
              </w:rPr>
              <w:t>Hillier, F. S. (2008). Introduction to management science: a modeling and case studies approach with spreadsheets (3rd ed., str. XXII, 602). McGraw-Hill/Irwin.</w:t>
            </w:r>
            <w:r w:rsidRPr="009F17DA" w:rsidDel="0060676D">
              <w:rPr>
                <w:rFonts w:asciiTheme="minorHAnsi" w:hAnsiTheme="minorHAnsi" w:cstheme="minorHAnsi"/>
                <w:bCs/>
              </w:rPr>
              <w:t xml:space="preserve"> </w:t>
            </w:r>
          </w:p>
          <w:p w14:paraId="270B55B2" w14:textId="3A7EEEF9" w:rsidR="009B0FD0" w:rsidRPr="009B0FD0" w:rsidRDefault="009B0FD0" w:rsidP="009B0FD0">
            <w:pPr>
              <w:spacing w:after="0"/>
              <w:jc w:val="both"/>
              <w:rPr>
                <w:rFonts w:asciiTheme="minorHAnsi" w:hAnsiTheme="minorHAnsi" w:cstheme="minorHAnsi"/>
                <w:bCs/>
              </w:rPr>
            </w:pPr>
            <w:r w:rsidRPr="009B0FD0">
              <w:rPr>
                <w:rFonts w:asciiTheme="minorHAnsi" w:hAnsiTheme="minorHAnsi" w:cstheme="minorHAnsi"/>
                <w:bCs/>
              </w:rPr>
              <w:t>Balakrishnan, V. K. (1997).</w:t>
            </w:r>
            <w:r>
              <w:rPr>
                <w:rFonts w:asciiTheme="minorHAnsi" w:hAnsiTheme="minorHAnsi" w:cstheme="minorHAnsi"/>
                <w:bCs/>
              </w:rPr>
              <w:t xml:space="preserve"> </w:t>
            </w:r>
            <w:r w:rsidRPr="009B0FD0">
              <w:rPr>
                <w:rFonts w:asciiTheme="minorHAnsi" w:hAnsiTheme="minorHAnsi" w:cstheme="minorHAnsi"/>
                <w:bCs/>
                <w:i/>
                <w:iCs/>
              </w:rPr>
              <w:t>Schaum’s outline of theory and problems of graph theory</w:t>
            </w:r>
            <w:r w:rsidRPr="009B0FD0">
              <w:rPr>
                <w:rFonts w:asciiTheme="minorHAnsi" w:hAnsiTheme="minorHAnsi" w:cstheme="minorHAnsi"/>
                <w:bCs/>
              </w:rPr>
              <w:t>. McGraw-Hill.</w:t>
            </w:r>
          </w:p>
          <w:p w14:paraId="224F262D" w14:textId="524B544C" w:rsidR="00C40959" w:rsidRPr="00C40959" w:rsidRDefault="00C40959" w:rsidP="00C40959">
            <w:pPr>
              <w:spacing w:after="0"/>
              <w:jc w:val="both"/>
              <w:rPr>
                <w:rFonts w:asciiTheme="minorHAnsi" w:hAnsiTheme="minorHAnsi" w:cstheme="minorHAnsi"/>
                <w:bCs/>
              </w:rPr>
            </w:pPr>
            <w:r w:rsidRPr="00C40959">
              <w:rPr>
                <w:rFonts w:asciiTheme="minorHAnsi" w:hAnsiTheme="minorHAnsi" w:cstheme="minorHAnsi"/>
                <w:bCs/>
              </w:rPr>
              <w:t>Korte, B. (2006).</w:t>
            </w:r>
            <w:r>
              <w:rPr>
                <w:rFonts w:asciiTheme="minorHAnsi" w:hAnsiTheme="minorHAnsi" w:cstheme="minorHAnsi"/>
                <w:bCs/>
              </w:rPr>
              <w:t xml:space="preserve"> </w:t>
            </w:r>
            <w:r w:rsidRPr="00C40959">
              <w:rPr>
                <w:rFonts w:asciiTheme="minorHAnsi" w:hAnsiTheme="minorHAnsi" w:cstheme="minorHAnsi"/>
                <w:bCs/>
                <w:i/>
                <w:iCs/>
              </w:rPr>
              <w:t>Combinatorial Optimization: Theory and Algorithms</w:t>
            </w:r>
            <w:r>
              <w:rPr>
                <w:rFonts w:asciiTheme="minorHAnsi" w:hAnsiTheme="minorHAnsi" w:cstheme="minorHAnsi"/>
                <w:bCs/>
              </w:rPr>
              <w:t xml:space="preserve"> </w:t>
            </w:r>
            <w:r w:rsidRPr="00C40959">
              <w:rPr>
                <w:rFonts w:asciiTheme="minorHAnsi" w:hAnsiTheme="minorHAnsi" w:cstheme="minorHAnsi"/>
                <w:bCs/>
              </w:rPr>
              <w:t>(3rd ed.). Springer. http://link.springer.com/book/10.1007/3-540-29297-7</w:t>
            </w:r>
          </w:p>
          <w:p w14:paraId="184E7F18" w14:textId="27D5BEE8" w:rsidR="00B9141C" w:rsidRPr="0048406C" w:rsidRDefault="00B9141C" w:rsidP="00146EDD">
            <w:pPr>
              <w:spacing w:after="0"/>
              <w:jc w:val="both"/>
              <w:rPr>
                <w:rFonts w:asciiTheme="minorHAnsi" w:hAnsiTheme="minorHAnsi" w:cstheme="minorHAnsi"/>
                <w:bCs/>
              </w:rPr>
            </w:pPr>
          </w:p>
        </w:tc>
      </w:tr>
      <w:tr w:rsidR="005A11E4" w:rsidRPr="0049183D" w14:paraId="17101D27" w14:textId="77777777" w:rsidTr="000B5CB3">
        <w:trPr>
          <w:trHeight w:val="73"/>
        </w:trPr>
        <w:tc>
          <w:tcPr>
            <w:tcW w:w="4717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337EC76C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1F3F523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0B5CB3" w:rsidRPr="0049183D" w14:paraId="572FDB32" w14:textId="77777777" w:rsidTr="000B5CB3">
        <w:trPr>
          <w:trHeight w:val="778"/>
        </w:trPr>
        <w:tc>
          <w:tcPr>
            <w:tcW w:w="471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CE18F" w14:textId="77777777" w:rsidR="000B5CB3" w:rsidRPr="00E465B7" w:rsidRDefault="000B5CB3" w:rsidP="000B5CB3">
            <w:pPr>
              <w:spacing w:after="0"/>
              <w:jc w:val="both"/>
              <w:rPr>
                <w:rFonts w:asciiTheme="minorHAnsi" w:hAnsiTheme="minorHAnsi" w:cstheme="minorHAnsi"/>
                <w:bCs/>
              </w:rPr>
            </w:pPr>
            <w:r w:rsidRPr="00E465B7">
              <w:rPr>
                <w:rFonts w:asciiTheme="minorHAnsi" w:hAnsiTheme="minorHAnsi" w:cstheme="minorHAnsi"/>
                <w:bCs/>
              </w:rPr>
              <w:t>Cilji predmeta so:</w:t>
            </w:r>
          </w:p>
          <w:p w14:paraId="53761CC4" w14:textId="3934F08D" w:rsidR="000B5CB3" w:rsidRPr="00E465B7" w:rsidRDefault="000B5CB3" w:rsidP="000B5CB3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bCs/>
              </w:rPr>
            </w:pPr>
            <w:r w:rsidRPr="00E465B7">
              <w:rPr>
                <w:rFonts w:asciiTheme="minorHAnsi" w:hAnsiTheme="minorHAnsi" w:cstheme="minorHAnsi"/>
                <w:bCs/>
              </w:rPr>
              <w:t>osvojiti in razumeti pojme in znanja s področja  kvantitativnih metod in modelov logističnih sistemov (LS)</w:t>
            </w:r>
            <w:r>
              <w:rPr>
                <w:rFonts w:asciiTheme="minorHAnsi" w:hAnsiTheme="minorHAnsi" w:cstheme="minorHAnsi"/>
                <w:bCs/>
              </w:rPr>
              <w:t>,</w:t>
            </w:r>
            <w:r w:rsidRPr="00E465B7">
              <w:rPr>
                <w:rFonts w:asciiTheme="minorHAnsi" w:hAnsiTheme="minorHAnsi" w:cstheme="minorHAnsi"/>
                <w:bCs/>
              </w:rPr>
              <w:t xml:space="preserve"> </w:t>
            </w:r>
          </w:p>
          <w:p w14:paraId="753A61AB" w14:textId="7EDCFF0B" w:rsidR="000B5CB3" w:rsidRPr="00E465B7" w:rsidRDefault="000B5CB3" w:rsidP="000B5CB3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bCs/>
              </w:rPr>
            </w:pPr>
            <w:r w:rsidRPr="00E465B7">
              <w:rPr>
                <w:rFonts w:asciiTheme="minorHAnsi" w:hAnsiTheme="minorHAnsi" w:cstheme="minorHAnsi"/>
                <w:bCs/>
              </w:rPr>
              <w:t>pravilno identificirati probleme s tega področja in pridobiti znanja za konstrukcijo modelov in uporabo kvantitativnih metod v LS</w:t>
            </w:r>
            <w:r>
              <w:rPr>
                <w:rFonts w:asciiTheme="minorHAnsi" w:hAnsiTheme="minorHAnsi" w:cstheme="minorHAnsi"/>
                <w:bCs/>
              </w:rPr>
              <w:t>,</w:t>
            </w:r>
          </w:p>
          <w:p w14:paraId="5BC1CE7C" w14:textId="32A18CDD" w:rsidR="000B5CB3" w:rsidRPr="00E465B7" w:rsidRDefault="000B5CB3" w:rsidP="000B5CB3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bCs/>
              </w:rPr>
            </w:pPr>
            <w:r w:rsidRPr="00E465B7">
              <w:rPr>
                <w:rFonts w:asciiTheme="minorHAnsi" w:hAnsiTheme="minorHAnsi" w:cstheme="minorHAnsi"/>
                <w:bCs/>
              </w:rPr>
              <w:t>razumeti mehanizme delovanja kvantitativnih metod in modelov LS, ter jih znati pravilno uporabiti za reševanje problemov</w:t>
            </w:r>
            <w:r>
              <w:rPr>
                <w:rFonts w:asciiTheme="minorHAnsi" w:hAnsiTheme="minorHAnsi" w:cstheme="minorHAnsi"/>
                <w:bCs/>
              </w:rPr>
              <w:t>,</w:t>
            </w:r>
          </w:p>
          <w:p w14:paraId="351B6482" w14:textId="0D5554DF" w:rsidR="000B5CB3" w:rsidRPr="00E465B7" w:rsidRDefault="000B5CB3" w:rsidP="000B5CB3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bCs/>
              </w:rPr>
            </w:pPr>
            <w:r w:rsidRPr="00E465B7">
              <w:rPr>
                <w:rFonts w:asciiTheme="minorHAnsi" w:hAnsiTheme="minorHAnsi" w:cstheme="minorHAnsi"/>
                <w:bCs/>
              </w:rPr>
              <w:t>pridobiti znanja pravilne klasifikacije različnih problemov in zmožnosti uporabe pravilnih in ustreznih postopkov kvantitativnih metod in modelov LS za dani problem</w:t>
            </w:r>
            <w:r>
              <w:rPr>
                <w:rFonts w:asciiTheme="minorHAnsi" w:hAnsiTheme="minorHAnsi" w:cstheme="minorHAnsi"/>
                <w:bCs/>
              </w:rPr>
              <w:t>,</w:t>
            </w:r>
          </w:p>
          <w:p w14:paraId="76EB938F" w14:textId="6AF892C7" w:rsidR="000B5CB3" w:rsidRPr="00E465B7" w:rsidRDefault="000B5CB3" w:rsidP="000B5CB3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bCs/>
              </w:rPr>
            </w:pPr>
            <w:r w:rsidRPr="00E465B7">
              <w:rPr>
                <w:rFonts w:asciiTheme="minorHAnsi" w:hAnsiTheme="minorHAnsi" w:cstheme="minorHAnsi"/>
                <w:bCs/>
              </w:rPr>
              <w:t>pridobiti razumevanje teoretičnih ozadij, nujno potrebnih za pravilno interpretacijo dobljenih rezultatov kvantitativnih metod in modelov LS in ocenitev njihove kakovosti</w:t>
            </w:r>
            <w:r>
              <w:rPr>
                <w:rFonts w:asciiTheme="minorHAnsi" w:hAnsiTheme="minorHAnsi" w:cstheme="minorHAnsi"/>
                <w:bCs/>
              </w:rPr>
              <w:t>,</w:t>
            </w:r>
          </w:p>
          <w:p w14:paraId="4688C7F7" w14:textId="40426EC0" w:rsidR="000B5CB3" w:rsidRPr="00E465B7" w:rsidRDefault="000B5CB3" w:rsidP="000B5CB3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bCs/>
              </w:rPr>
            </w:pPr>
            <w:r w:rsidRPr="00E465B7">
              <w:rPr>
                <w:rFonts w:asciiTheme="minorHAnsi" w:hAnsiTheme="minorHAnsi" w:cstheme="minorHAnsi"/>
                <w:bCs/>
              </w:rPr>
              <w:t>pridobiti razumevanje fizikalnih in matematičnih mehanizmov v ozadju obravnavanih problemov in procesov v okviru logističnih sistemov</w:t>
            </w:r>
            <w:r>
              <w:rPr>
                <w:rFonts w:asciiTheme="minorHAnsi" w:hAnsiTheme="minorHAnsi" w:cstheme="minorHAnsi"/>
                <w:bCs/>
              </w:rPr>
              <w:t>,</w:t>
            </w:r>
          </w:p>
          <w:p w14:paraId="086C21AE" w14:textId="4E5FE143" w:rsidR="000B5CB3" w:rsidRPr="00E465B7" w:rsidRDefault="000B5CB3" w:rsidP="000B5CB3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bCs/>
              </w:rPr>
            </w:pPr>
            <w:r w:rsidRPr="00E465B7">
              <w:rPr>
                <w:rFonts w:asciiTheme="minorHAnsi" w:hAnsiTheme="minorHAnsi" w:cstheme="minorHAnsi"/>
                <w:bCs/>
              </w:rPr>
              <w:t>se naučiti pravilno ovrednotiti ustreznost in kvaliteto načrtanih kvantitativnih metod in modelov LS</w:t>
            </w:r>
          </w:p>
          <w:p w14:paraId="3754C69C" w14:textId="684DE641" w:rsidR="000B5CB3" w:rsidRPr="00E465B7" w:rsidRDefault="000B5CB3" w:rsidP="000B5CB3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bCs/>
              </w:rPr>
            </w:pPr>
            <w:r w:rsidRPr="00E465B7">
              <w:rPr>
                <w:rFonts w:asciiTheme="minorHAnsi" w:hAnsiTheme="minorHAnsi" w:cstheme="minorHAnsi"/>
                <w:bCs/>
              </w:rPr>
              <w:t>se naučiti pravilno interpretirati rezultate razvitih kvantitativnih metod in modelov LS ter pravilno podati sklepe na njihovi osnovi</w:t>
            </w:r>
            <w:r>
              <w:rPr>
                <w:rFonts w:asciiTheme="minorHAnsi" w:hAnsiTheme="minorHAnsi" w:cstheme="minorHAnsi"/>
                <w:bCs/>
              </w:rPr>
              <w:t>.</w:t>
            </w:r>
            <w:r w:rsidRPr="00E465B7">
              <w:rPr>
                <w:rFonts w:asciiTheme="minorHAnsi" w:hAnsiTheme="minorHAnsi" w:cstheme="minorHAnsi"/>
                <w:bCs/>
              </w:rPr>
              <w:t xml:space="preserve">  </w:t>
            </w:r>
          </w:p>
          <w:p w14:paraId="4A542391" w14:textId="77777777" w:rsidR="000B5CB3" w:rsidRPr="00E465B7" w:rsidRDefault="000B5CB3" w:rsidP="000B5CB3">
            <w:pPr>
              <w:spacing w:after="0"/>
              <w:jc w:val="both"/>
              <w:rPr>
                <w:bCs/>
                <w:lang w:eastAsia="sl-SI"/>
              </w:rPr>
            </w:pPr>
          </w:p>
          <w:p w14:paraId="2E66C5F2" w14:textId="77777777" w:rsidR="000B5CB3" w:rsidRPr="00E465B7" w:rsidRDefault="000B5CB3" w:rsidP="000B5CB3">
            <w:pPr>
              <w:spacing w:after="0"/>
              <w:jc w:val="both"/>
              <w:rPr>
                <w:bCs/>
                <w:lang w:eastAsia="sl-SI"/>
              </w:rPr>
            </w:pPr>
            <w:r w:rsidRPr="00E465B7">
              <w:rPr>
                <w:bCs/>
                <w:lang w:eastAsia="sl-SI"/>
              </w:rPr>
              <w:t>Kompetence, ki jih pridobijo študenti:</w:t>
            </w:r>
          </w:p>
          <w:p w14:paraId="37C4B0C7" w14:textId="3EDA4FE1" w:rsidR="000B5CB3" w:rsidRPr="00E465B7" w:rsidRDefault="000B5CB3" w:rsidP="000B5CB3">
            <w:pPr>
              <w:pStyle w:val="Odstavekseznama"/>
              <w:numPr>
                <w:ilvl w:val="0"/>
                <w:numId w:val="17"/>
              </w:numPr>
              <w:jc w:val="both"/>
              <w:rPr>
                <w:bCs/>
                <w:lang w:eastAsia="sl-SI"/>
              </w:rPr>
            </w:pPr>
            <w:r w:rsidRPr="00E465B7">
              <w:rPr>
                <w:bCs/>
                <w:lang w:eastAsia="sl-SI"/>
              </w:rPr>
              <w:t xml:space="preserve">osvojijo teoretično znanje na področju </w:t>
            </w:r>
            <w:r w:rsidRPr="00E465B7">
              <w:rPr>
                <w:rFonts w:asciiTheme="minorHAnsi" w:hAnsiTheme="minorHAnsi" w:cstheme="minorHAnsi"/>
                <w:bCs/>
              </w:rPr>
              <w:t>kvantitativnih metod in modelov LS</w:t>
            </w:r>
          </w:p>
          <w:p w14:paraId="0FBE904C" w14:textId="5CF2608E" w:rsidR="000B5CB3" w:rsidRPr="00E465B7" w:rsidRDefault="000B5CB3" w:rsidP="000B5CB3">
            <w:pPr>
              <w:pStyle w:val="Odstavekseznama"/>
              <w:numPr>
                <w:ilvl w:val="0"/>
                <w:numId w:val="17"/>
              </w:numPr>
              <w:jc w:val="both"/>
              <w:rPr>
                <w:bCs/>
                <w:lang w:eastAsia="sl-SI"/>
              </w:rPr>
            </w:pPr>
            <w:r w:rsidRPr="00E465B7">
              <w:rPr>
                <w:bCs/>
                <w:lang w:eastAsia="sl-SI"/>
              </w:rPr>
              <w:t xml:space="preserve">poglobljeno razumejo </w:t>
            </w:r>
            <w:r w:rsidRPr="00E465B7">
              <w:rPr>
                <w:rFonts w:asciiTheme="minorHAnsi" w:hAnsiTheme="minorHAnsi" w:cstheme="minorHAnsi"/>
                <w:bCs/>
              </w:rPr>
              <w:t>kvantitativne metode in modele LS</w:t>
            </w:r>
            <w:r>
              <w:rPr>
                <w:bCs/>
                <w:lang w:eastAsia="sl-SI"/>
              </w:rPr>
              <w:t>,</w:t>
            </w:r>
          </w:p>
          <w:p w14:paraId="03AAE2D9" w14:textId="19CD4A5D" w:rsidR="000B5CB3" w:rsidRPr="00E465B7" w:rsidRDefault="000B5CB3" w:rsidP="000B5CB3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eastAsia="Calibri" w:cs="Arial"/>
                <w:bCs/>
                <w:lang w:eastAsia="sl-SI"/>
              </w:rPr>
            </w:pPr>
            <w:r w:rsidRPr="00E465B7">
              <w:rPr>
                <w:rFonts w:asciiTheme="minorHAnsi" w:hAnsiTheme="minorHAnsi" w:cstheme="minorHAnsi"/>
                <w:bCs/>
              </w:rPr>
              <w:lastRenderedPageBreak/>
              <w:t>razumejo fizikalne in matematične mehanizme v ozadju kvantitativnih metod in modelov LS</w:t>
            </w:r>
            <w:r>
              <w:rPr>
                <w:rFonts w:eastAsia="Calibri" w:cs="Arial"/>
                <w:bCs/>
                <w:lang w:eastAsia="sl-SI"/>
              </w:rPr>
              <w:t>,</w:t>
            </w:r>
          </w:p>
          <w:p w14:paraId="4DCD583A" w14:textId="5A8F0E2B" w:rsidR="000B5CB3" w:rsidRPr="000B5CB3" w:rsidRDefault="000B5CB3" w:rsidP="000B5CB3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  <w:bCs/>
                <w:lang w:eastAsia="sl-SI"/>
              </w:rPr>
            </w:pPr>
            <w:r w:rsidRPr="00E465B7">
              <w:rPr>
                <w:rFonts w:eastAsia="Calibri" w:cs="Arial"/>
                <w:bCs/>
                <w:lang w:eastAsia="sl-SI"/>
              </w:rPr>
              <w:t xml:space="preserve">rešujejo kompleksne probleme v logističnih sistemih s pomočjo </w:t>
            </w:r>
            <w:r w:rsidRPr="00E465B7">
              <w:rPr>
                <w:rFonts w:asciiTheme="minorHAnsi" w:hAnsiTheme="minorHAnsi" w:cstheme="minorHAnsi"/>
                <w:bCs/>
              </w:rPr>
              <w:t>kvantitativnih metod in modelov LS</w:t>
            </w:r>
            <w:r>
              <w:rPr>
                <w:rFonts w:eastAsia="Calibri" w:cs="Arial"/>
                <w:bCs/>
                <w:lang w:eastAsia="sl-SI"/>
              </w:rPr>
              <w:t>,</w:t>
            </w:r>
          </w:p>
          <w:p w14:paraId="582EF3EA" w14:textId="59BE8827" w:rsidR="000B5CB3" w:rsidRPr="000B5CB3" w:rsidRDefault="000B5CB3" w:rsidP="000B5CB3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  <w:bCs/>
                <w:lang w:eastAsia="sl-SI"/>
              </w:rPr>
            </w:pPr>
            <w:r w:rsidRPr="000B5CB3">
              <w:rPr>
                <w:rFonts w:asciiTheme="minorHAnsi" w:hAnsiTheme="minorHAnsi" w:cstheme="minorHAnsi"/>
                <w:bCs/>
              </w:rPr>
              <w:t xml:space="preserve">razumejo delovanje kvantitativnih metod in modelov LS, koristno tako v okviru tega, kot tudi drugih sorodnih predmetov. 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0B5CB3" w:rsidRPr="0049183D" w:rsidRDefault="000B5CB3" w:rsidP="000B5CB3">
            <w:pPr>
              <w:spacing w:after="0"/>
              <w:jc w:val="both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84837" w14:textId="77777777" w:rsidR="000B5CB3" w:rsidRPr="00E465B7" w:rsidRDefault="000B5CB3" w:rsidP="000B5CB3">
            <w:pPr>
              <w:pStyle w:val="Brezrazmikov"/>
              <w:jc w:val="both"/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</w:pPr>
            <w:r w:rsidRPr="00E465B7"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  <w:t>The aims of this course are:</w:t>
            </w:r>
          </w:p>
          <w:p w14:paraId="779E5446" w14:textId="51412774" w:rsidR="000B5CB3" w:rsidRPr="00E465B7" w:rsidRDefault="000B5CB3" w:rsidP="000B5CB3">
            <w:pPr>
              <w:pStyle w:val="Brezrazmikov"/>
              <w:jc w:val="both"/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</w:pPr>
            <w:r w:rsidRPr="00E465B7"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  <w:t>• to acquire and understand concepts and knowledge in the field of quantitative methods and models of logistics systems (LS)</w:t>
            </w:r>
            <w:r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  <w:t>,</w:t>
            </w:r>
          </w:p>
          <w:p w14:paraId="1013F400" w14:textId="745AB4E4" w:rsidR="000B5CB3" w:rsidRPr="00E465B7" w:rsidRDefault="000B5CB3" w:rsidP="000B5CB3">
            <w:pPr>
              <w:pStyle w:val="Brezrazmikov"/>
              <w:jc w:val="both"/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</w:pPr>
            <w:r w:rsidRPr="00E465B7"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  <w:t>• correctly identify problems in this field and gain knowledge for the construction of models and the use of quantitative methods  in LS</w:t>
            </w:r>
            <w:r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  <w:t>,</w:t>
            </w:r>
          </w:p>
          <w:p w14:paraId="68844D22" w14:textId="1880254F" w:rsidR="000B5CB3" w:rsidRPr="00E465B7" w:rsidRDefault="000B5CB3" w:rsidP="000B5CB3">
            <w:pPr>
              <w:pStyle w:val="Brezrazmikov"/>
              <w:jc w:val="both"/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</w:pPr>
            <w:r w:rsidRPr="00E465B7"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  <w:t>• understand the working mechanisms of methods and models of LS and be able to use them correctly to solve problems</w:t>
            </w:r>
            <w:r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  <w:t>,</w:t>
            </w:r>
          </w:p>
          <w:p w14:paraId="369006D7" w14:textId="0E083540" w:rsidR="000B5CB3" w:rsidRPr="00E465B7" w:rsidRDefault="000B5CB3" w:rsidP="000B5CB3">
            <w:pPr>
              <w:pStyle w:val="Brezrazmikov"/>
              <w:jc w:val="both"/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</w:pPr>
            <w:r w:rsidRPr="00E465B7"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  <w:t>• acquire knowledge of the correct classification of various problems and use proper and appropriate procedures of quantitative methods and models of LS for a given problem</w:t>
            </w:r>
            <w:r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  <w:t>,</w:t>
            </w:r>
          </w:p>
          <w:p w14:paraId="4E6338C0" w14:textId="617C7CF9" w:rsidR="000B5CB3" w:rsidRPr="00E465B7" w:rsidRDefault="000B5CB3" w:rsidP="000B5CB3">
            <w:pPr>
              <w:pStyle w:val="Brezrazmikov"/>
              <w:jc w:val="both"/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</w:pPr>
            <w:r w:rsidRPr="00E465B7"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  <w:t>• to gain an understanding of the theoretical backgrounds necessary for the correct interpretation of the obtained results of quantitative methods and models of LS and to assess their quality</w:t>
            </w:r>
            <w:r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  <w:t>,</w:t>
            </w:r>
          </w:p>
          <w:p w14:paraId="4F850500" w14:textId="64BFD450" w:rsidR="000B5CB3" w:rsidRPr="00E465B7" w:rsidRDefault="000B5CB3" w:rsidP="000B5CB3">
            <w:pPr>
              <w:pStyle w:val="Brezrazmikov"/>
              <w:jc w:val="both"/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</w:pPr>
            <w:r w:rsidRPr="00E465B7"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  <w:t>• to gain an understanding of the physical and mathematical mechanisms behind the problems and processes addressed within the logistics systems</w:t>
            </w:r>
            <w:r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  <w:t>,</w:t>
            </w:r>
          </w:p>
          <w:p w14:paraId="37EA77DD" w14:textId="581DE2F2" w:rsidR="000B5CB3" w:rsidRPr="00E465B7" w:rsidRDefault="000B5CB3" w:rsidP="000B5CB3">
            <w:pPr>
              <w:pStyle w:val="Brezrazmikov"/>
              <w:jc w:val="both"/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</w:pPr>
            <w:r w:rsidRPr="00E465B7"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  <w:t xml:space="preserve">• learn to properly evaluate the adequacy and quality of quantitative methods and models of LS </w:t>
            </w:r>
          </w:p>
          <w:p w14:paraId="1456C907" w14:textId="77777777" w:rsidR="000B5CB3" w:rsidRPr="00E465B7" w:rsidRDefault="000B5CB3" w:rsidP="000B5CB3">
            <w:pPr>
              <w:pStyle w:val="Brezrazmikov"/>
              <w:jc w:val="both"/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</w:pPr>
            <w:r w:rsidRPr="00E465B7"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  <w:t>• learn to correctly interpret the results of developed models and methods of LS and correctly draw conclusions based on designed models and applied methods.</w:t>
            </w:r>
          </w:p>
          <w:p w14:paraId="606AD80D" w14:textId="77777777" w:rsidR="000B5CB3" w:rsidRPr="00E465B7" w:rsidRDefault="000B5CB3" w:rsidP="000B5CB3">
            <w:pPr>
              <w:pStyle w:val="Brezrazmikov"/>
              <w:jc w:val="both"/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</w:pPr>
          </w:p>
          <w:p w14:paraId="46D39285" w14:textId="77777777" w:rsidR="000B5CB3" w:rsidRDefault="000B5CB3" w:rsidP="000B5CB3">
            <w:pPr>
              <w:pStyle w:val="Brezrazmikov"/>
              <w:jc w:val="both"/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</w:pPr>
          </w:p>
          <w:p w14:paraId="7DEF41A3" w14:textId="2DA24F93" w:rsidR="000B5CB3" w:rsidRPr="00E465B7" w:rsidRDefault="000B5CB3" w:rsidP="000B5CB3">
            <w:pPr>
              <w:pStyle w:val="Brezrazmikov"/>
              <w:jc w:val="both"/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</w:pPr>
            <w:r w:rsidRPr="00E465B7"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  <w:t>Competences acquired by students:</w:t>
            </w:r>
          </w:p>
          <w:p w14:paraId="5EB5FF07" w14:textId="7BD8107D" w:rsidR="000B5CB3" w:rsidRPr="00E465B7" w:rsidRDefault="000B5CB3" w:rsidP="000B5CB3">
            <w:pPr>
              <w:pStyle w:val="Brezrazmikov"/>
              <w:numPr>
                <w:ilvl w:val="0"/>
                <w:numId w:val="24"/>
              </w:numPr>
              <w:jc w:val="both"/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</w:pPr>
            <w:r w:rsidRPr="00E465B7"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  <w:t>acquire theoretical knowledge in the field of quantitative methods and models of LS</w:t>
            </w:r>
            <w:r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  <w:t>,</w:t>
            </w:r>
          </w:p>
          <w:p w14:paraId="07059047" w14:textId="5AD0C3FE" w:rsidR="000B5CB3" w:rsidRPr="00E465B7" w:rsidRDefault="000B5CB3" w:rsidP="000B5CB3">
            <w:pPr>
              <w:pStyle w:val="Brezrazmikov"/>
              <w:numPr>
                <w:ilvl w:val="0"/>
                <w:numId w:val="24"/>
              </w:numPr>
              <w:jc w:val="both"/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</w:pPr>
            <w:r w:rsidRPr="00E465B7"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  <w:t>have an in-depth understanding of quantitative  methods and models of LS</w:t>
            </w:r>
            <w:r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  <w:t>,</w:t>
            </w:r>
          </w:p>
          <w:p w14:paraId="7B06D2C2" w14:textId="16ECF5C3" w:rsidR="000B5CB3" w:rsidRPr="00E465B7" w:rsidRDefault="000B5CB3" w:rsidP="000B5CB3">
            <w:pPr>
              <w:pStyle w:val="Brezrazmikov"/>
              <w:numPr>
                <w:ilvl w:val="0"/>
                <w:numId w:val="24"/>
              </w:numPr>
              <w:jc w:val="both"/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</w:pPr>
            <w:r w:rsidRPr="00E465B7"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  <w:lastRenderedPageBreak/>
              <w:t>understand the physical and mathematical mechanisms behind the quantitative methods and models of LS</w:t>
            </w:r>
            <w:r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  <w:t>,</w:t>
            </w:r>
          </w:p>
          <w:p w14:paraId="4FD04D3E" w14:textId="66A0656A" w:rsidR="000B5CB3" w:rsidRPr="00E465B7" w:rsidRDefault="000B5CB3" w:rsidP="000B5CB3">
            <w:pPr>
              <w:pStyle w:val="Brezrazmikov"/>
              <w:numPr>
                <w:ilvl w:val="0"/>
                <w:numId w:val="24"/>
              </w:numPr>
              <w:jc w:val="both"/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</w:pPr>
            <w:r w:rsidRPr="00E465B7"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  <w:t>solve complex problems in logistics systems using quantitative methods and models of LS</w:t>
            </w:r>
            <w:r>
              <w:rPr>
                <w:rFonts w:asciiTheme="minorHAnsi" w:eastAsia="Calibri" w:hAnsiTheme="minorHAnsi" w:cstheme="minorHAnsi"/>
                <w:b w:val="0"/>
                <w:bCs/>
                <w:sz w:val="22"/>
                <w:szCs w:val="22"/>
                <w:lang w:val="en-US" w:eastAsia="sl-SI"/>
              </w:rPr>
              <w:t>,</w:t>
            </w:r>
          </w:p>
          <w:p w14:paraId="41C5AAA2" w14:textId="562B17FC" w:rsidR="000B5CB3" w:rsidRPr="000B5CB3" w:rsidRDefault="000B5CB3" w:rsidP="000B5CB3">
            <w:pPr>
              <w:pStyle w:val="Odstavekseznama"/>
              <w:numPr>
                <w:ilvl w:val="0"/>
                <w:numId w:val="24"/>
              </w:numPr>
              <w:jc w:val="both"/>
              <w:rPr>
                <w:rFonts w:eastAsia="Calibri" w:cs="Arial"/>
                <w:lang w:eastAsia="sl-SI"/>
              </w:rPr>
            </w:pPr>
            <w:r w:rsidRPr="000B5CB3">
              <w:rPr>
                <w:rFonts w:asciiTheme="minorHAnsi" w:eastAsia="Calibri" w:hAnsiTheme="minorHAnsi" w:cstheme="minorHAnsi"/>
                <w:bCs/>
                <w:lang w:val="en-US" w:eastAsia="sl-SI"/>
              </w:rPr>
              <w:t>understand the working principles of quantitative methods and models of LS, useful both in this and other related subjects.</w:t>
            </w:r>
          </w:p>
        </w:tc>
      </w:tr>
      <w:tr w:rsidR="000B5CB3" w:rsidRPr="0049183D" w14:paraId="2732D8B1" w14:textId="77777777" w:rsidTr="000B5CB3">
        <w:trPr>
          <w:trHeight w:val="117"/>
        </w:trPr>
        <w:tc>
          <w:tcPr>
            <w:tcW w:w="472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0B5CB3" w:rsidRPr="0049183D" w:rsidRDefault="000B5CB3" w:rsidP="000B5CB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57D9C8" w14:textId="77777777" w:rsidR="000B5CB3" w:rsidRPr="0049183D" w:rsidRDefault="000B5CB3" w:rsidP="000B5CB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0B5CB3" w:rsidRPr="0049183D" w:rsidRDefault="000B5CB3" w:rsidP="000B5CB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6D774D" w14:textId="77777777" w:rsidR="000B5CB3" w:rsidRPr="0049183D" w:rsidRDefault="000B5CB3" w:rsidP="000B5CB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0B5CB3" w:rsidRPr="0049183D" w:rsidRDefault="000B5CB3" w:rsidP="000B5CB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89EC16" w14:textId="77777777" w:rsidR="000B5CB3" w:rsidRPr="0049183D" w:rsidRDefault="000B5CB3" w:rsidP="000B5CB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AF4F55" w:rsidRPr="00AF4F55" w14:paraId="355E000C" w14:textId="77777777" w:rsidTr="003B7EAD">
        <w:trPr>
          <w:trHeight w:val="410"/>
        </w:trPr>
        <w:tc>
          <w:tcPr>
            <w:tcW w:w="4726" w:type="dxa"/>
            <w:gridSpan w:val="9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D1CA6D" w14:textId="77777777" w:rsidR="000B5CB3" w:rsidRPr="00AF4F55" w:rsidRDefault="000B5CB3" w:rsidP="00AF4F55">
            <w:pPr>
              <w:spacing w:after="0"/>
              <w:jc w:val="both"/>
              <w:rPr>
                <w:rFonts w:asciiTheme="minorHAnsi" w:hAnsiTheme="minorHAnsi" w:cstheme="minorHAnsi"/>
                <w:bCs/>
              </w:rPr>
            </w:pPr>
            <w:r w:rsidRPr="00AF4F55">
              <w:rPr>
                <w:rFonts w:asciiTheme="minorHAnsi" w:hAnsiTheme="minorHAnsi" w:cstheme="minorHAnsi"/>
                <w:bCs/>
              </w:rPr>
              <w:t>Znanje in razumevanje:</w:t>
            </w:r>
          </w:p>
          <w:p w14:paraId="074F7FC2" w14:textId="77777777" w:rsidR="000B5CB3" w:rsidRPr="00AF4F55" w:rsidRDefault="000B5CB3" w:rsidP="00AF4F55">
            <w:pPr>
              <w:tabs>
                <w:tab w:val="left" w:pos="227"/>
              </w:tabs>
              <w:spacing w:after="0"/>
              <w:jc w:val="both"/>
              <w:rPr>
                <w:rFonts w:asciiTheme="minorHAnsi" w:hAnsiTheme="minorHAnsi" w:cstheme="minorHAnsi"/>
                <w:bCs/>
              </w:rPr>
            </w:pPr>
            <w:r w:rsidRPr="00AF4F55">
              <w:rPr>
                <w:rFonts w:asciiTheme="minorHAnsi" w:hAnsiTheme="minorHAnsi" w:cstheme="minorHAnsi"/>
                <w:bCs/>
              </w:rPr>
              <w:t xml:space="preserve">Študent bo ob zaključku predmeta zmožen: </w:t>
            </w:r>
          </w:p>
          <w:p w14:paraId="0FE4E5E2" w14:textId="4B3FBAB8" w:rsidR="000B5CB3" w:rsidRPr="00AF4F55" w:rsidRDefault="000B5CB3" w:rsidP="00AF4F55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hAnsiTheme="minorHAnsi" w:cstheme="minorHAnsi"/>
                <w:bCs/>
              </w:rPr>
            </w:pPr>
            <w:r w:rsidRPr="00AF4F55">
              <w:rPr>
                <w:rFonts w:asciiTheme="minorHAnsi" w:hAnsiTheme="minorHAnsi" w:cstheme="minorHAnsi"/>
                <w:bCs/>
              </w:rPr>
              <w:t>obvladati raziskovalne metode, postopke in procese na področju kvantitativnih metod in modelov LS,</w:t>
            </w:r>
          </w:p>
          <w:p w14:paraId="3950A2EF" w14:textId="2737DB4D" w:rsidR="000B5CB3" w:rsidRPr="00AF4F55" w:rsidRDefault="000B5CB3" w:rsidP="00AF4F55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hAnsiTheme="minorHAnsi" w:cstheme="minorHAnsi"/>
                <w:bCs/>
              </w:rPr>
            </w:pPr>
            <w:r w:rsidRPr="00AF4F55">
              <w:rPr>
                <w:rFonts w:asciiTheme="minorHAnsi" w:hAnsiTheme="minorHAnsi" w:cstheme="minorHAnsi"/>
                <w:bCs/>
              </w:rPr>
              <w:t>samostojno znanstveno raziskovati na področju kvantitativnih metod in modelov LS,</w:t>
            </w:r>
          </w:p>
          <w:p w14:paraId="1CAE2BC6" w14:textId="7C4FBDBC" w:rsidR="000B5CB3" w:rsidRPr="00AF4F55" w:rsidRDefault="000B5CB3" w:rsidP="00AF4F55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hAnsiTheme="minorHAnsi" w:cstheme="minorHAnsi"/>
                <w:bCs/>
              </w:rPr>
            </w:pPr>
            <w:r w:rsidRPr="00AF4F55">
              <w:rPr>
                <w:rFonts w:asciiTheme="minorHAnsi" w:hAnsiTheme="minorHAnsi" w:cstheme="minorHAnsi"/>
                <w:bCs/>
              </w:rPr>
              <w:t>razumeti uporabo kvantitativnih metod in modelov LS,</w:t>
            </w:r>
          </w:p>
          <w:p w14:paraId="5417E393" w14:textId="1DA0B82E" w:rsidR="000B5CB3" w:rsidRPr="00AF4F55" w:rsidRDefault="000B5CB3" w:rsidP="00AF4F55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hAnsiTheme="minorHAnsi" w:cstheme="minorHAnsi"/>
                <w:bCs/>
              </w:rPr>
            </w:pPr>
            <w:r w:rsidRPr="00AF4F55">
              <w:rPr>
                <w:rFonts w:asciiTheme="minorHAnsi" w:hAnsiTheme="minorHAnsi" w:cstheme="minorHAnsi"/>
                <w:bCs/>
              </w:rPr>
              <w:t>poglobljeno analizirati probleme s pomočjo sistemskega razmišljanja na tem področju,</w:t>
            </w:r>
          </w:p>
          <w:p w14:paraId="3382583E" w14:textId="0CB973E4" w:rsidR="000B5CB3" w:rsidRPr="00AF4F55" w:rsidRDefault="000B5CB3" w:rsidP="00AF4F55">
            <w:pPr>
              <w:numPr>
                <w:ilvl w:val="0"/>
                <w:numId w:val="19"/>
              </w:numPr>
              <w:autoSpaceDE w:val="0"/>
              <w:autoSpaceDN w:val="0"/>
              <w:adjustRightInd w:val="0"/>
              <w:spacing w:after="0"/>
              <w:contextualSpacing/>
              <w:jc w:val="both"/>
              <w:rPr>
                <w:rFonts w:asciiTheme="minorHAnsi" w:hAnsiTheme="minorHAnsi" w:cstheme="minorHAnsi"/>
                <w:bCs/>
              </w:rPr>
            </w:pPr>
            <w:r w:rsidRPr="00AF4F55">
              <w:rPr>
                <w:rFonts w:asciiTheme="minorHAnsi" w:hAnsiTheme="minorHAnsi" w:cstheme="minorHAnsi"/>
                <w:bCs/>
              </w:rPr>
              <w:t>integrirati različne koncepte kvantitativnih metod in modelov LS, ki vodijo k inovativnim rešitvam obravnavanih problemov,</w:t>
            </w:r>
          </w:p>
          <w:p w14:paraId="2A801432" w14:textId="22790B53" w:rsidR="000B5CB3" w:rsidRPr="00AF4F55" w:rsidRDefault="000B5CB3" w:rsidP="00AF4F55">
            <w:pPr>
              <w:numPr>
                <w:ilvl w:val="0"/>
                <w:numId w:val="19"/>
              </w:numPr>
              <w:autoSpaceDE w:val="0"/>
              <w:autoSpaceDN w:val="0"/>
              <w:adjustRightInd w:val="0"/>
              <w:spacing w:after="0"/>
              <w:contextualSpacing/>
              <w:jc w:val="both"/>
              <w:rPr>
                <w:rFonts w:asciiTheme="minorHAnsi" w:hAnsiTheme="minorHAnsi" w:cstheme="minorHAnsi"/>
                <w:bCs/>
              </w:rPr>
            </w:pPr>
            <w:r w:rsidRPr="00AF4F55">
              <w:rPr>
                <w:rFonts w:asciiTheme="minorHAnsi" w:hAnsiTheme="minorHAnsi" w:cstheme="minorHAnsi"/>
                <w:bCs/>
              </w:rPr>
              <w:t>kritično analizirati kompleksna znanja, koncepte, in pristope k uporabi kvantitativnih metod in načrtovanju kvantitativnih modelov, ter oblikovanju ustreznih strategij,</w:t>
            </w:r>
          </w:p>
          <w:p w14:paraId="0E939B8F" w14:textId="77777777" w:rsidR="000B5CB3" w:rsidRPr="00AF4F55" w:rsidRDefault="000B5CB3" w:rsidP="00AF4F55">
            <w:pPr>
              <w:numPr>
                <w:ilvl w:val="0"/>
                <w:numId w:val="19"/>
              </w:numPr>
              <w:autoSpaceDE w:val="0"/>
              <w:autoSpaceDN w:val="0"/>
              <w:adjustRightInd w:val="0"/>
              <w:spacing w:after="0"/>
              <w:contextualSpacing/>
              <w:jc w:val="both"/>
              <w:rPr>
                <w:rFonts w:asciiTheme="minorHAnsi" w:hAnsiTheme="minorHAnsi" w:cstheme="minorHAnsi"/>
                <w:bCs/>
              </w:rPr>
            </w:pPr>
            <w:r w:rsidRPr="00AF4F55">
              <w:rPr>
                <w:rFonts w:asciiTheme="minorHAnsi" w:hAnsiTheme="minorHAnsi" w:cstheme="minorHAnsi"/>
                <w:bCs/>
              </w:rPr>
              <w:t>sintetizirati informacije s področja kvantitativnih metod in modelov LS, ter prepoznati vrednosti znanja ali procesov z vidika predmeta in prakse.</w:t>
            </w:r>
          </w:p>
          <w:p w14:paraId="4FC364CF" w14:textId="15420951" w:rsidR="000B5CB3" w:rsidRPr="00AF4F55" w:rsidRDefault="000B5CB3" w:rsidP="00AF4F55">
            <w:pPr>
              <w:tabs>
                <w:tab w:val="left" w:pos="227"/>
              </w:tabs>
              <w:spacing w:after="0"/>
              <w:jc w:val="both"/>
              <w:rPr>
                <w:rFonts w:asciiTheme="minorHAnsi" w:hAnsiTheme="minorHAnsi" w:cstheme="minorHAnsi"/>
                <w:bCs/>
              </w:rPr>
            </w:pPr>
          </w:p>
          <w:p w14:paraId="216C3408" w14:textId="77777777" w:rsidR="000B5CB3" w:rsidRPr="00AF4F55" w:rsidRDefault="000B5CB3" w:rsidP="00AF4F55">
            <w:pPr>
              <w:tabs>
                <w:tab w:val="left" w:pos="227"/>
              </w:tabs>
              <w:spacing w:after="0"/>
              <w:jc w:val="both"/>
              <w:rPr>
                <w:rFonts w:asciiTheme="minorHAnsi" w:hAnsiTheme="minorHAnsi" w:cstheme="minorHAnsi"/>
                <w:bCs/>
              </w:rPr>
            </w:pPr>
          </w:p>
          <w:p w14:paraId="46DEA773" w14:textId="15FF4B51" w:rsidR="000B5CB3" w:rsidRPr="00AF4F55" w:rsidRDefault="000B5CB3" w:rsidP="00AF4F55">
            <w:pPr>
              <w:tabs>
                <w:tab w:val="left" w:pos="227"/>
              </w:tabs>
              <w:spacing w:after="0"/>
              <w:jc w:val="both"/>
              <w:rPr>
                <w:rFonts w:eastAsia="Calibri"/>
                <w:lang w:eastAsia="sl-SI"/>
              </w:rPr>
            </w:pPr>
            <w:r w:rsidRPr="00AF4F55">
              <w:rPr>
                <w:rFonts w:asciiTheme="minorHAnsi" w:hAnsiTheme="minorHAnsi" w:cstheme="minorHAnsi"/>
                <w:bCs/>
              </w:rPr>
              <w:t>Študijski rezultati se bodo preverjali (in merili) na različne načine, kot je to definirano v deležih (v %) pri načinih ocenjevanja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0B5CB3" w:rsidRPr="00AF4F55" w:rsidRDefault="000B5CB3" w:rsidP="00AF4F55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0E34BD94" w14:textId="77777777" w:rsidR="000B5CB3" w:rsidRPr="00AF4F55" w:rsidRDefault="000B5CB3" w:rsidP="00AF4F55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1859909D" w14:textId="77777777" w:rsidR="000B5CB3" w:rsidRPr="00AF4F55" w:rsidRDefault="000B5CB3" w:rsidP="00AF4F55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  <w:tc>
          <w:tcPr>
            <w:tcW w:w="4821" w:type="dxa"/>
            <w:gridSpan w:val="9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8C3C87C" w14:textId="77777777" w:rsidR="000B5CB3" w:rsidRPr="00AF4F55" w:rsidRDefault="000B5CB3" w:rsidP="00AF4F55">
            <w:pPr>
              <w:tabs>
                <w:tab w:val="left" w:pos="227"/>
              </w:tabs>
              <w:spacing w:after="0"/>
              <w:jc w:val="both"/>
              <w:rPr>
                <w:rFonts w:asciiTheme="minorHAnsi" w:hAnsiTheme="minorHAnsi" w:cstheme="minorHAnsi"/>
                <w:bCs/>
              </w:rPr>
            </w:pPr>
            <w:r w:rsidRPr="00AF4F55">
              <w:rPr>
                <w:rFonts w:asciiTheme="minorHAnsi" w:hAnsiTheme="minorHAnsi" w:cstheme="minorHAnsi"/>
                <w:bCs/>
              </w:rPr>
              <w:t>Knowledge and understanding:</w:t>
            </w:r>
          </w:p>
          <w:p w14:paraId="75B523F8" w14:textId="0F3F195F" w:rsidR="000B5CB3" w:rsidRPr="00AF4F55" w:rsidRDefault="000B5CB3" w:rsidP="00AF4F55">
            <w:pPr>
              <w:tabs>
                <w:tab w:val="left" w:pos="227"/>
              </w:tabs>
              <w:spacing w:after="0"/>
              <w:jc w:val="both"/>
              <w:rPr>
                <w:rFonts w:asciiTheme="minorHAnsi" w:hAnsiTheme="minorHAnsi" w:cstheme="minorHAnsi"/>
                <w:bCs/>
              </w:rPr>
            </w:pPr>
            <w:r w:rsidRPr="00AF4F55">
              <w:rPr>
                <w:rFonts w:asciiTheme="minorHAnsi" w:hAnsiTheme="minorHAnsi" w:cstheme="minorHAnsi"/>
                <w:bCs/>
              </w:rPr>
              <w:t>The student will:</w:t>
            </w:r>
          </w:p>
          <w:p w14:paraId="4131D070" w14:textId="7768FC40" w:rsidR="000B5CB3" w:rsidRPr="00AF4F55" w:rsidRDefault="00410B0C" w:rsidP="00AF4F55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 xml:space="preserve">be able to do </w:t>
            </w:r>
            <w:r w:rsidR="000B5CB3" w:rsidRPr="00AF4F55">
              <w:rPr>
                <w:rFonts w:asciiTheme="minorHAnsi" w:hAnsiTheme="minorHAnsi" w:cstheme="minorHAnsi"/>
                <w:bCs/>
              </w:rPr>
              <w:t>master research methods, procedures, and processes in the field of quantitative methods and models of LS,</w:t>
            </w:r>
          </w:p>
          <w:p w14:paraId="2F162F88" w14:textId="0C1135F4" w:rsidR="000B5CB3" w:rsidRPr="00AF4F55" w:rsidRDefault="00410B0C" w:rsidP="00AF4F55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 xml:space="preserve">be </w:t>
            </w:r>
            <w:r w:rsidR="000B5CB3" w:rsidRPr="00AF4F55">
              <w:rPr>
                <w:rFonts w:asciiTheme="minorHAnsi" w:hAnsiTheme="minorHAnsi" w:cstheme="minorHAnsi"/>
                <w:bCs/>
              </w:rPr>
              <w:t>able for independent scientific research work in the field of quantitative methods and models of LS,</w:t>
            </w:r>
          </w:p>
          <w:p w14:paraId="4C48583E" w14:textId="1B0B25B1" w:rsidR="000B5CB3" w:rsidRPr="00AF4F55" w:rsidRDefault="000B5CB3" w:rsidP="00AF4F55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 w:cstheme="minorHAnsi"/>
                <w:bCs/>
              </w:rPr>
            </w:pPr>
            <w:r w:rsidRPr="00AF4F55">
              <w:rPr>
                <w:rFonts w:asciiTheme="minorHAnsi" w:hAnsiTheme="minorHAnsi" w:cstheme="minorHAnsi"/>
                <w:bCs/>
              </w:rPr>
              <w:t>understand the use of quantitative methods and models of LS with the ability of in-depth problem analysis and systems thinking in this area,</w:t>
            </w:r>
          </w:p>
          <w:p w14:paraId="0E6E2821" w14:textId="443F894B" w:rsidR="000B5CB3" w:rsidRPr="00AF4F55" w:rsidRDefault="000B5CB3" w:rsidP="00AF4F55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 w:cstheme="minorHAnsi"/>
                <w:bCs/>
              </w:rPr>
            </w:pPr>
            <w:r w:rsidRPr="00AF4F55">
              <w:rPr>
                <w:rFonts w:asciiTheme="minorHAnsi" w:hAnsiTheme="minorHAnsi" w:cstheme="minorHAnsi"/>
                <w:bCs/>
              </w:rPr>
              <w:t>develop the ability to integrate various concepts in the field of quantitative methods and models of LS, which lead to innovative solutions to the problems addressed,</w:t>
            </w:r>
          </w:p>
          <w:p w14:paraId="3306449E" w14:textId="3A75F2D9" w:rsidR="000B5CB3" w:rsidRPr="00AF4F55" w:rsidRDefault="000B5CB3" w:rsidP="00AF4F55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 w:cstheme="minorHAnsi"/>
                <w:bCs/>
              </w:rPr>
            </w:pPr>
            <w:r w:rsidRPr="00AF4F55">
              <w:rPr>
                <w:rFonts w:asciiTheme="minorHAnsi" w:hAnsiTheme="minorHAnsi" w:cstheme="minorHAnsi"/>
                <w:bCs/>
              </w:rPr>
              <w:t>develop the ability to critically analyze complex knowledge, concepts, approaches, and strategies related to quantitative methods and models of logistics systems,</w:t>
            </w:r>
          </w:p>
          <w:p w14:paraId="0B5F6DC9" w14:textId="02BD085D" w:rsidR="000B5CB3" w:rsidRPr="00AF4F55" w:rsidRDefault="00410B0C" w:rsidP="00AF4F55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be a</w:t>
            </w:r>
            <w:r w:rsidR="000B5CB3" w:rsidRPr="00AF4F55">
              <w:rPr>
                <w:rFonts w:asciiTheme="minorHAnsi" w:hAnsiTheme="minorHAnsi" w:cstheme="minorHAnsi"/>
                <w:bCs/>
              </w:rPr>
              <w:t>ble to synthesize information in the field of quantitative methods and models of LS innovatively and recognize the value of knowledge or processes from the subject and practice perspective.</w:t>
            </w:r>
          </w:p>
          <w:p w14:paraId="062DCC0A" w14:textId="77777777" w:rsidR="00AF4F55" w:rsidRPr="00AF4F55" w:rsidRDefault="00AF4F55" w:rsidP="00AF4F55">
            <w:pPr>
              <w:spacing w:after="0"/>
              <w:jc w:val="both"/>
              <w:rPr>
                <w:rFonts w:asciiTheme="minorHAnsi" w:hAnsiTheme="minorHAnsi" w:cstheme="minorHAnsi"/>
                <w:bCs/>
              </w:rPr>
            </w:pPr>
          </w:p>
          <w:p w14:paraId="06D50644" w14:textId="5C9D9BBC" w:rsidR="00AF4F55" w:rsidRPr="00AF4F55" w:rsidRDefault="00AF4F55" w:rsidP="00AF4F55">
            <w:pPr>
              <w:spacing w:after="0"/>
              <w:jc w:val="both"/>
              <w:rPr>
                <w:rFonts w:asciiTheme="minorHAnsi" w:hAnsiTheme="minorHAnsi" w:cstheme="minorHAnsi"/>
                <w:bCs/>
              </w:rPr>
            </w:pPr>
            <w:r w:rsidRPr="00AF4F55">
              <w:rPr>
                <w:rFonts w:asciiTheme="minorHAnsi" w:hAnsiTheme="minorHAnsi" w:cstheme="minorHAnsi"/>
                <w:bCs/>
              </w:rPr>
              <w:t>Study results will be checked (and measured) in different ways, as defined in shares (in%) in assessment methods.</w:t>
            </w:r>
          </w:p>
        </w:tc>
      </w:tr>
      <w:tr w:rsidR="000B5CB3" w:rsidRPr="0049183D" w14:paraId="7BF0CAA8" w14:textId="77777777" w:rsidTr="003B7EAD">
        <w:trPr>
          <w:trHeight w:val="1179"/>
        </w:trPr>
        <w:tc>
          <w:tcPr>
            <w:tcW w:w="4726" w:type="dxa"/>
            <w:gridSpan w:val="9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CD9A4" w14:textId="77777777" w:rsidR="000B5CB3" w:rsidRPr="0049183D" w:rsidRDefault="000B5CB3" w:rsidP="000B5CB3">
            <w:pPr>
              <w:tabs>
                <w:tab w:val="left" w:pos="227"/>
              </w:tabs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161D07" w14:textId="77777777" w:rsidR="000B5CB3" w:rsidRPr="0049183D" w:rsidRDefault="000B5CB3" w:rsidP="000B5CB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C4A72" w14:textId="77777777" w:rsidR="000B5CB3" w:rsidRPr="0049183D" w:rsidRDefault="000B5CB3" w:rsidP="000B5CB3">
            <w:pPr>
              <w:tabs>
                <w:tab w:val="left" w:pos="227"/>
              </w:tabs>
              <w:spacing w:after="0"/>
              <w:rPr>
                <w:rFonts w:eastAsia="Calibri"/>
                <w:lang w:eastAsia="sl-SI"/>
              </w:rPr>
            </w:pPr>
          </w:p>
        </w:tc>
      </w:tr>
      <w:tr w:rsidR="000B5CB3" w:rsidRPr="0049183D" w14:paraId="28C61BBA" w14:textId="77777777" w:rsidTr="000B5CB3">
        <w:tc>
          <w:tcPr>
            <w:tcW w:w="472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B87AA" w14:textId="77777777" w:rsidR="000B5CB3" w:rsidRPr="0049183D" w:rsidRDefault="000B5CB3" w:rsidP="000B5CB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B06FAE" w14:textId="77777777" w:rsidR="000B5CB3" w:rsidRPr="0049183D" w:rsidRDefault="000B5CB3" w:rsidP="000B5CB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0B5CB3" w:rsidRPr="0049183D" w:rsidRDefault="000B5CB3" w:rsidP="000B5CB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A03173A" w14:textId="77777777" w:rsidR="000B5CB3" w:rsidRPr="0049183D" w:rsidRDefault="000B5CB3" w:rsidP="000B5CB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ECA8F" w14:textId="77777777" w:rsidR="000B5CB3" w:rsidRPr="0049183D" w:rsidRDefault="000B5CB3" w:rsidP="000B5CB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CDBC86" w14:textId="77777777" w:rsidR="000B5CB3" w:rsidRPr="0049183D" w:rsidRDefault="000B5CB3" w:rsidP="000B5CB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0B5CB3" w:rsidRPr="0049183D" w14:paraId="4C66F302" w14:textId="77777777" w:rsidTr="000B5CB3">
        <w:trPr>
          <w:trHeight w:val="5654"/>
        </w:trPr>
        <w:tc>
          <w:tcPr>
            <w:tcW w:w="472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55A68" w14:textId="77777777" w:rsidR="000B5CB3" w:rsidRPr="00F31316" w:rsidRDefault="000B5CB3" w:rsidP="000B5CB3">
            <w:pPr>
              <w:spacing w:after="0"/>
              <w:jc w:val="both"/>
              <w:rPr>
                <w:rFonts w:asciiTheme="minorHAnsi" w:hAnsiTheme="minorHAnsi" w:cstheme="minorHAnsi"/>
              </w:rPr>
            </w:pPr>
            <w:r w:rsidRPr="00F31316">
              <w:rPr>
                <w:rFonts w:asciiTheme="minorHAnsi" w:hAnsiTheme="minorHAnsi" w:cstheme="minorHAnsi"/>
              </w:rPr>
              <w:lastRenderedPageBreak/>
              <w:t xml:space="preserve">Predmet vključuje različne metode poučevanja in učenja, kot so: predavanja v klasični obliki, predavanja preko video predstavitev, filmov in webinarjev, predstavitve študentov in samostojni študij študentov. </w:t>
            </w:r>
          </w:p>
          <w:p w14:paraId="5ACA23CB" w14:textId="77777777" w:rsidR="000B5CB3" w:rsidRPr="00F31316" w:rsidRDefault="000B5CB3" w:rsidP="000B5CB3">
            <w:pPr>
              <w:spacing w:after="0"/>
              <w:jc w:val="both"/>
              <w:rPr>
                <w:rFonts w:asciiTheme="minorHAnsi" w:hAnsiTheme="minorHAnsi" w:cstheme="minorHAnsi"/>
              </w:rPr>
            </w:pPr>
          </w:p>
          <w:p w14:paraId="17CBFEB0" w14:textId="77777777" w:rsidR="000B5CB3" w:rsidRPr="00F31316" w:rsidRDefault="000B5CB3" w:rsidP="000B5CB3">
            <w:pPr>
              <w:spacing w:after="0"/>
              <w:jc w:val="both"/>
              <w:rPr>
                <w:rFonts w:asciiTheme="minorHAnsi" w:hAnsiTheme="minorHAnsi" w:cstheme="minorHAnsi"/>
              </w:rPr>
            </w:pPr>
            <w:r w:rsidRPr="00F31316">
              <w:rPr>
                <w:rFonts w:asciiTheme="minorHAnsi" w:hAnsiTheme="minorHAnsi" w:cstheme="minorHAnsi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07F6548C" w14:textId="77777777" w:rsidR="000B5CB3" w:rsidRPr="00F31316" w:rsidRDefault="000B5CB3" w:rsidP="000B5CB3">
            <w:pPr>
              <w:spacing w:after="0"/>
              <w:jc w:val="both"/>
              <w:rPr>
                <w:rFonts w:asciiTheme="minorHAnsi" w:hAnsiTheme="minorHAnsi" w:cstheme="minorHAnsi"/>
              </w:rPr>
            </w:pPr>
          </w:p>
          <w:p w14:paraId="2A339AFB" w14:textId="4F14D4F2" w:rsidR="000B5CB3" w:rsidRPr="0049183D" w:rsidRDefault="000B5CB3" w:rsidP="000B5CB3">
            <w:pPr>
              <w:spacing w:after="0"/>
              <w:rPr>
                <w:rFonts w:eastAsia="Calibri" w:cs="Arial"/>
                <w:lang w:eastAsia="sl-SI"/>
              </w:rPr>
            </w:pPr>
            <w:r w:rsidRPr="00F31316">
              <w:rPr>
                <w:rFonts w:asciiTheme="minorHAnsi" w:hAnsiTheme="minorHAnsi" w:cstheme="minorHAnsi"/>
              </w:rPr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0B5CB3" w:rsidRPr="0049183D" w:rsidRDefault="000B5CB3" w:rsidP="000B5CB3">
            <w:pPr>
              <w:spacing w:after="0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E0288" w14:textId="77777777" w:rsidR="000B5CB3" w:rsidRPr="00F31316" w:rsidRDefault="000B5CB3" w:rsidP="000B5CB3">
            <w:pPr>
              <w:spacing w:after="200"/>
              <w:jc w:val="both"/>
              <w:rPr>
                <w:rFonts w:asciiTheme="minorHAnsi" w:hAnsiTheme="minorHAnsi" w:cstheme="minorHAnsi"/>
                <w:lang w:val="en-US"/>
              </w:rPr>
            </w:pPr>
            <w:r w:rsidRPr="00F31316">
              <w:rPr>
                <w:rFonts w:asciiTheme="minorHAnsi" w:hAnsiTheme="minorHAnsi" w:cstheme="minorHAnsi"/>
                <w:lang w:val="en-US"/>
              </w:rPr>
              <w:t>The subject includes various teaching and learning methods, such as: lectures in classical form, lectures via video presentations, films and webinars, student presentations and independent student studies.</w:t>
            </w:r>
          </w:p>
          <w:p w14:paraId="6073FBEA" w14:textId="77777777" w:rsidR="000B5CB3" w:rsidRPr="00F31316" w:rsidRDefault="000B5CB3" w:rsidP="000B5CB3">
            <w:pPr>
              <w:pStyle w:val="Odstavekseznama"/>
              <w:spacing w:after="200"/>
              <w:ind w:left="360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</w:p>
          <w:p w14:paraId="5C94180C" w14:textId="77777777" w:rsidR="000B5CB3" w:rsidRPr="00F31316" w:rsidRDefault="000B5CB3" w:rsidP="000B5CB3">
            <w:pPr>
              <w:spacing w:after="200"/>
              <w:jc w:val="both"/>
              <w:rPr>
                <w:rFonts w:asciiTheme="minorHAnsi" w:hAnsiTheme="minorHAnsi" w:cstheme="minorHAnsi"/>
                <w:lang w:val="en-US"/>
              </w:rPr>
            </w:pPr>
            <w:r w:rsidRPr="00F31316">
              <w:rPr>
                <w:rFonts w:asciiTheme="minorHAnsi" w:hAnsiTheme="minorHAnsi" w:cstheme="minorHAnsi"/>
                <w:lang w:val="en-US"/>
              </w:rPr>
              <w:t xml:space="preserve"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 </w:t>
            </w:r>
          </w:p>
          <w:p w14:paraId="16E78F08" w14:textId="577FEC41" w:rsidR="000B5CB3" w:rsidRPr="000B5CB3" w:rsidRDefault="000B5CB3" w:rsidP="000B5CB3">
            <w:pPr>
              <w:spacing w:after="200"/>
              <w:jc w:val="both"/>
              <w:rPr>
                <w:rFonts w:asciiTheme="minorHAnsi" w:hAnsiTheme="minorHAnsi" w:cstheme="minorHAnsi"/>
                <w:lang w:val="en-US"/>
              </w:rPr>
            </w:pPr>
            <w:r w:rsidRPr="00F31316">
              <w:rPr>
                <w:rFonts w:asciiTheme="minorHAnsi" w:hAnsiTheme="minorHAnsi" w:cstheme="minorHAnsi"/>
                <w:lang w:val="en-US"/>
              </w:rPr>
              <w:t xml:space="preserve">Tutorials: Students enhance their theoretical knowledge and are able to apply it. Part of the seminar is in a classroom while the rest is in the form of e-learning (e-Tutorials: may be given via video-conferencing or with the help of specially designed e-material in a virtual electronic learning environment). </w:t>
            </w:r>
          </w:p>
        </w:tc>
      </w:tr>
      <w:tr w:rsidR="000B5CB3" w:rsidRPr="0049183D" w14:paraId="0566443A" w14:textId="77777777" w:rsidTr="000B5CB3">
        <w:tc>
          <w:tcPr>
            <w:tcW w:w="401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0B5CB3" w:rsidRPr="0049183D" w:rsidRDefault="000B5CB3" w:rsidP="000B5CB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D420B6D" w14:textId="77777777" w:rsidR="000B5CB3" w:rsidRPr="0049183D" w:rsidRDefault="000B5CB3" w:rsidP="000B5CB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BD2FDC" w14:textId="77777777" w:rsidR="000B5CB3" w:rsidRPr="0049183D" w:rsidRDefault="000B5CB3" w:rsidP="000B5CB3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lang w:eastAsia="sl-SI"/>
              </w:rPr>
              <w:t>Delež (v %) /</w:t>
            </w:r>
          </w:p>
          <w:p w14:paraId="49E1EDE7" w14:textId="77777777" w:rsidR="000B5CB3" w:rsidRPr="0049183D" w:rsidRDefault="000B5CB3" w:rsidP="000B5CB3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Share</w:t>
            </w:r>
            <w:r w:rsidRPr="0049183D">
              <w:rPr>
                <w:rFonts w:eastAsia="Calibri" w:cs="Calibri"/>
                <w:lang w:eastAsia="sl-SI"/>
              </w:rPr>
              <w:t xml:space="preserve"> (in %)</w:t>
            </w:r>
          </w:p>
        </w:tc>
        <w:tc>
          <w:tcPr>
            <w:tcW w:w="411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0B5CB3" w:rsidRPr="0049183D" w:rsidRDefault="000B5CB3" w:rsidP="000B5CB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2097A4" w14:textId="77777777" w:rsidR="000B5CB3" w:rsidRPr="0049183D" w:rsidRDefault="000B5CB3" w:rsidP="000B5CB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Assessment</w:t>
            </w:r>
            <w:r>
              <w:rPr>
                <w:rFonts w:eastAsia="Calibri" w:cs="Calibri"/>
                <w:b/>
                <w:lang w:eastAsia="sl-SI"/>
              </w:rPr>
              <w:t xml:space="preserve"> method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0B5CB3" w:rsidRPr="0049183D" w14:paraId="52B92BAD" w14:textId="77777777" w:rsidTr="000B5CB3">
        <w:trPr>
          <w:trHeight w:val="1104"/>
        </w:trPr>
        <w:tc>
          <w:tcPr>
            <w:tcW w:w="401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C7B19" w14:textId="150FDD9A" w:rsidR="000B5CB3" w:rsidRPr="00F31316" w:rsidRDefault="003D2DB6" w:rsidP="000B5CB3">
            <w:pPr>
              <w:spacing w:after="0"/>
              <w:ind w:right="113"/>
              <w:jc w:val="both"/>
              <w:rPr>
                <w:rFonts w:asciiTheme="minorHAnsi" w:eastAsia="Calibri" w:hAnsiTheme="minorHAnsi" w:cstheme="minorHAnsi"/>
                <w:bCs/>
              </w:rPr>
            </w:pPr>
            <w:r>
              <w:rPr>
                <w:rFonts w:asciiTheme="minorHAnsi" w:eastAsia="Calibri" w:hAnsiTheme="minorHAnsi" w:cstheme="minorHAnsi"/>
                <w:bCs/>
              </w:rPr>
              <w:t>Zagovor raziskovalne naloge  je</w:t>
            </w:r>
            <w:r w:rsidR="000B5CB3" w:rsidRPr="00F31316">
              <w:rPr>
                <w:rFonts w:asciiTheme="minorHAnsi" w:eastAsia="Calibri" w:hAnsiTheme="minorHAnsi" w:cstheme="minorHAnsi"/>
                <w:bCs/>
              </w:rPr>
              <w:t xml:space="preserve"> pogoj za pristop k izpitu</w:t>
            </w:r>
          </w:p>
          <w:p w14:paraId="2C1B5A35" w14:textId="77777777" w:rsidR="000B5CB3" w:rsidRPr="00F31316" w:rsidRDefault="000B5CB3" w:rsidP="000B5CB3">
            <w:pPr>
              <w:spacing w:after="0"/>
              <w:rPr>
                <w:rFonts w:asciiTheme="minorHAnsi" w:hAnsiTheme="minorHAnsi" w:cstheme="minorHAnsi"/>
                <w:bCs/>
              </w:rPr>
            </w:pPr>
          </w:p>
          <w:p w14:paraId="30605ADA" w14:textId="1CB52CAC" w:rsidR="000B5CB3" w:rsidRDefault="00DB348B" w:rsidP="000B5CB3">
            <w:pPr>
              <w:numPr>
                <w:ilvl w:val="0"/>
                <w:numId w:val="22"/>
              </w:numPr>
              <w:spacing w:after="0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Računski del</w:t>
            </w:r>
            <w:r w:rsidR="000B5CB3" w:rsidRPr="00F31316">
              <w:rPr>
                <w:rFonts w:asciiTheme="minorHAnsi" w:hAnsiTheme="minorHAnsi" w:cstheme="minorHAnsi"/>
                <w:bCs/>
              </w:rPr>
              <w:t xml:space="preserve"> izpit</w:t>
            </w:r>
            <w:r>
              <w:rPr>
                <w:rFonts w:asciiTheme="minorHAnsi" w:hAnsiTheme="minorHAnsi" w:cstheme="minorHAnsi"/>
                <w:bCs/>
              </w:rPr>
              <w:t>a</w:t>
            </w:r>
          </w:p>
          <w:p w14:paraId="7B8A2E7D" w14:textId="102514BA" w:rsidR="000B5CB3" w:rsidRPr="00DB348B" w:rsidRDefault="00DB348B" w:rsidP="00DB348B">
            <w:pPr>
              <w:numPr>
                <w:ilvl w:val="0"/>
                <w:numId w:val="22"/>
              </w:numPr>
              <w:spacing w:after="0"/>
              <w:rPr>
                <w:rFonts w:asciiTheme="minorHAnsi" w:hAnsiTheme="minorHAnsi" w:cstheme="minorHAnsi"/>
                <w:bCs/>
              </w:rPr>
            </w:pPr>
            <w:r w:rsidRPr="00DB348B">
              <w:rPr>
                <w:rFonts w:asciiTheme="minorHAnsi" w:hAnsiTheme="minorHAnsi" w:cstheme="minorHAnsi"/>
                <w:bCs/>
              </w:rPr>
              <w:t>Teoretični del izpita</w:t>
            </w:r>
          </w:p>
          <w:p w14:paraId="7F2674AE" w14:textId="7998D47F" w:rsidR="000B5CB3" w:rsidRPr="002D0442" w:rsidRDefault="000B5CB3" w:rsidP="0008694D">
            <w:pPr>
              <w:pStyle w:val="Odstavekseznama"/>
              <w:ind w:left="360"/>
              <w:rPr>
                <w:rFonts w:asciiTheme="minorHAnsi" w:eastAsia="Calibri" w:hAnsiTheme="minorHAnsi" w:cstheme="minorHAnsi"/>
                <w:bCs/>
                <w:lang w:eastAsia="sl-SI"/>
              </w:rPr>
            </w:pPr>
          </w:p>
          <w:p w14:paraId="73D37E4C" w14:textId="34F3EB6C" w:rsidR="000B5CB3" w:rsidRPr="002D0442" w:rsidRDefault="000B5CB3" w:rsidP="002D0442">
            <w:pPr>
              <w:pStyle w:val="Odstavekseznama"/>
              <w:numPr>
                <w:ilvl w:val="0"/>
                <w:numId w:val="22"/>
              </w:numPr>
              <w:rPr>
                <w:rFonts w:asciiTheme="minorHAnsi" w:eastAsia="Calibri" w:hAnsiTheme="minorHAnsi" w:cstheme="minorHAnsi"/>
                <w:bCs/>
                <w:lang w:eastAsia="sl-SI"/>
              </w:rPr>
            </w:pPr>
            <w:r w:rsidRPr="002D0442">
              <w:rPr>
                <w:rFonts w:asciiTheme="minorHAnsi" w:hAnsiTheme="minorHAnsi" w:cstheme="minorHAnsi"/>
                <w:bCs/>
              </w:rPr>
              <w:t>Raziskovalna naloga</w:t>
            </w:r>
            <w:r w:rsidR="00DB348B">
              <w:rPr>
                <w:rFonts w:asciiTheme="minorHAnsi" w:hAnsiTheme="minorHAnsi" w:cstheme="minorHAnsi"/>
                <w:bCs/>
              </w:rPr>
              <w:t xml:space="preserve"> in zagovor (e-predavanja in e-vaje)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831A2" w14:textId="77777777" w:rsidR="000B5CB3" w:rsidRDefault="000B5CB3" w:rsidP="000B5CB3">
            <w:pPr>
              <w:spacing w:after="0"/>
              <w:jc w:val="center"/>
              <w:rPr>
                <w:rFonts w:asciiTheme="minorHAnsi" w:hAnsiTheme="minorHAnsi" w:cstheme="minorHAnsi"/>
                <w:bCs/>
              </w:rPr>
            </w:pPr>
          </w:p>
          <w:p w14:paraId="3E19A501" w14:textId="77777777" w:rsidR="000B5CB3" w:rsidRDefault="000B5CB3" w:rsidP="000B5CB3">
            <w:pPr>
              <w:spacing w:after="0"/>
              <w:jc w:val="center"/>
              <w:rPr>
                <w:rFonts w:asciiTheme="minorHAnsi" w:hAnsiTheme="minorHAnsi" w:cstheme="minorHAnsi"/>
                <w:bCs/>
              </w:rPr>
            </w:pPr>
          </w:p>
          <w:p w14:paraId="28C9C92D" w14:textId="77777777" w:rsidR="000B5CB3" w:rsidRDefault="000B5CB3" w:rsidP="000B5CB3">
            <w:pPr>
              <w:spacing w:after="0"/>
              <w:jc w:val="center"/>
              <w:rPr>
                <w:rFonts w:asciiTheme="minorHAnsi" w:hAnsiTheme="minorHAnsi" w:cstheme="minorHAnsi"/>
                <w:bCs/>
              </w:rPr>
            </w:pPr>
          </w:p>
          <w:p w14:paraId="4EF8B6E1" w14:textId="771CFD6D" w:rsidR="000B5CB3" w:rsidRPr="00F31316" w:rsidRDefault="00CF0E4B" w:rsidP="000B5CB3">
            <w:pPr>
              <w:spacing w:after="0"/>
              <w:jc w:val="center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5</w:t>
            </w:r>
            <w:r w:rsidR="00215D6B" w:rsidRPr="00F31316">
              <w:rPr>
                <w:rFonts w:asciiTheme="minorHAnsi" w:hAnsiTheme="minorHAnsi" w:cstheme="minorHAnsi"/>
                <w:bCs/>
              </w:rPr>
              <w:t>0</w:t>
            </w:r>
            <w:r w:rsidR="002D0442">
              <w:rPr>
                <w:rFonts w:asciiTheme="minorHAnsi" w:hAnsiTheme="minorHAnsi" w:cstheme="minorHAnsi"/>
                <w:bCs/>
              </w:rPr>
              <w:t>%</w:t>
            </w:r>
          </w:p>
          <w:p w14:paraId="368CC42F" w14:textId="2E333104" w:rsidR="000B5CB3" w:rsidRPr="00F31316" w:rsidRDefault="00CF0E4B" w:rsidP="000B5CB3">
            <w:pPr>
              <w:spacing w:after="0"/>
              <w:jc w:val="center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2</w:t>
            </w:r>
            <w:r w:rsidRPr="00F31316">
              <w:rPr>
                <w:rFonts w:asciiTheme="minorHAnsi" w:hAnsiTheme="minorHAnsi" w:cstheme="minorHAnsi"/>
                <w:bCs/>
              </w:rPr>
              <w:t>0</w:t>
            </w:r>
            <w:r w:rsidR="002D0442">
              <w:rPr>
                <w:rFonts w:asciiTheme="minorHAnsi" w:hAnsiTheme="minorHAnsi" w:cstheme="minorHAnsi"/>
                <w:bCs/>
              </w:rPr>
              <w:t>%</w:t>
            </w:r>
          </w:p>
          <w:p w14:paraId="6252E3BC" w14:textId="729ED5FA" w:rsidR="000B5CB3" w:rsidRPr="0049183D" w:rsidRDefault="000B5CB3" w:rsidP="002D0442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F31316">
              <w:rPr>
                <w:rFonts w:asciiTheme="minorHAnsi" w:eastAsia="Calibri" w:hAnsiTheme="minorHAnsi" w:cstheme="minorHAnsi"/>
                <w:bCs/>
                <w:lang w:eastAsia="sl-SI"/>
              </w:rPr>
              <w:t>30</w:t>
            </w:r>
            <w:r w:rsidR="002D0442">
              <w:rPr>
                <w:rFonts w:asciiTheme="minorHAnsi" w:eastAsia="Calibri" w:hAnsiTheme="minorHAnsi" w:cstheme="minorHAnsi"/>
                <w:bCs/>
                <w:lang w:eastAsia="sl-SI"/>
              </w:rPr>
              <w:t>%</w:t>
            </w:r>
          </w:p>
        </w:tc>
        <w:tc>
          <w:tcPr>
            <w:tcW w:w="411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C7649" w14:textId="4517BC44" w:rsidR="000B5CB3" w:rsidRPr="00F31316" w:rsidRDefault="003D2DB6" w:rsidP="000B5CB3">
            <w:pPr>
              <w:spacing w:after="0"/>
              <w:jc w:val="both"/>
              <w:rPr>
                <w:rFonts w:asciiTheme="minorHAnsi" w:hAnsiTheme="minorHAnsi" w:cstheme="minorHAnsi"/>
                <w:bCs/>
                <w:lang w:val="en-US"/>
              </w:rPr>
            </w:pPr>
            <w:r>
              <w:rPr>
                <w:rFonts w:asciiTheme="minorHAnsi" w:eastAsiaTheme="minorHAnsi" w:hAnsiTheme="minorHAnsi" w:cstheme="minorHAnsi"/>
                <w:bCs/>
                <w:lang w:val="en-US"/>
              </w:rPr>
              <w:t>Presentation of a seminar work</w:t>
            </w:r>
            <w:r w:rsidR="000B5CB3" w:rsidRPr="00F31316">
              <w:rPr>
                <w:rFonts w:asciiTheme="minorHAnsi" w:eastAsiaTheme="minorHAnsi" w:hAnsiTheme="minorHAnsi" w:cstheme="minorHAnsi"/>
                <w:bCs/>
                <w:lang w:val="en-US"/>
              </w:rPr>
              <w:t xml:space="preserve"> is a prerequisite for </w:t>
            </w:r>
            <w:r>
              <w:rPr>
                <w:rFonts w:asciiTheme="minorHAnsi" w:eastAsiaTheme="minorHAnsi" w:hAnsiTheme="minorHAnsi" w:cstheme="minorHAnsi"/>
                <w:bCs/>
                <w:lang w:val="en-US"/>
              </w:rPr>
              <w:t>taking</w:t>
            </w:r>
            <w:r w:rsidRPr="00F31316">
              <w:rPr>
                <w:rFonts w:asciiTheme="minorHAnsi" w:eastAsiaTheme="minorHAnsi" w:hAnsiTheme="minorHAnsi" w:cstheme="minorHAnsi"/>
                <w:bCs/>
                <w:lang w:val="en-US"/>
              </w:rPr>
              <w:t xml:space="preserve"> </w:t>
            </w:r>
            <w:r w:rsidR="000B5CB3" w:rsidRPr="00F31316">
              <w:rPr>
                <w:rFonts w:asciiTheme="minorHAnsi" w:eastAsiaTheme="minorHAnsi" w:hAnsiTheme="minorHAnsi" w:cstheme="minorHAnsi"/>
                <w:bCs/>
                <w:lang w:val="en-US"/>
              </w:rPr>
              <w:t>the exam</w:t>
            </w:r>
          </w:p>
          <w:p w14:paraId="03C2B912" w14:textId="3A9E4349" w:rsidR="000B5CB3" w:rsidRPr="00F31316" w:rsidRDefault="003D2DB6" w:rsidP="002D0442">
            <w:pPr>
              <w:numPr>
                <w:ilvl w:val="0"/>
                <w:numId w:val="23"/>
              </w:numPr>
              <w:tabs>
                <w:tab w:val="clear" w:pos="360"/>
              </w:tabs>
              <w:spacing w:after="0"/>
              <w:jc w:val="both"/>
              <w:rPr>
                <w:rFonts w:asciiTheme="minorHAnsi" w:hAnsiTheme="minorHAnsi" w:cstheme="minorHAnsi"/>
                <w:bCs/>
                <w:lang w:val="en-US"/>
              </w:rPr>
            </w:pPr>
            <w:r>
              <w:rPr>
                <w:rFonts w:asciiTheme="minorHAnsi" w:hAnsiTheme="minorHAnsi" w:cstheme="minorHAnsi"/>
                <w:bCs/>
                <w:lang w:val="en-US"/>
              </w:rPr>
              <w:t>Practical part of the exam</w:t>
            </w:r>
          </w:p>
          <w:p w14:paraId="6042A641" w14:textId="64882567" w:rsidR="000B5CB3" w:rsidRPr="00F31316" w:rsidRDefault="003D2DB6" w:rsidP="000B5CB3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hAnsiTheme="minorHAnsi" w:cstheme="minorHAnsi"/>
                <w:bCs/>
                <w:lang w:val="en-US"/>
              </w:rPr>
            </w:pPr>
            <w:r>
              <w:rPr>
                <w:rFonts w:asciiTheme="minorHAnsi" w:hAnsiTheme="minorHAnsi" w:cstheme="minorHAnsi"/>
                <w:bCs/>
                <w:lang w:val="en-US"/>
              </w:rPr>
              <w:t>Theoretical part of the exam</w:t>
            </w:r>
          </w:p>
          <w:p w14:paraId="20F78515" w14:textId="35FC8420" w:rsidR="000B5CB3" w:rsidRPr="002D0442" w:rsidRDefault="000B5CB3" w:rsidP="000B5CB3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hAnsiTheme="minorHAnsi" w:cstheme="minorHAnsi"/>
                <w:bCs/>
                <w:lang w:val="en-US"/>
              </w:rPr>
            </w:pPr>
            <w:r w:rsidRPr="00F31316">
              <w:rPr>
                <w:rFonts w:asciiTheme="minorHAnsi" w:hAnsiTheme="minorHAnsi" w:cstheme="minorHAnsi"/>
                <w:bCs/>
                <w:lang w:val="en-US"/>
              </w:rPr>
              <w:t xml:space="preserve">Research </w:t>
            </w:r>
            <w:r w:rsidR="003D2DB6">
              <w:rPr>
                <w:rFonts w:asciiTheme="minorHAnsi" w:hAnsiTheme="minorHAnsi" w:cstheme="minorHAnsi"/>
                <w:bCs/>
                <w:lang w:val="en-US"/>
              </w:rPr>
              <w:t>paper and its presentation (e-lectures and e-exercises)</w:t>
            </w:r>
          </w:p>
        </w:tc>
      </w:tr>
    </w:tbl>
    <w:p w14:paraId="24CD7CC4" w14:textId="77777777" w:rsidR="005A11E4" w:rsidRPr="0049183D" w:rsidRDefault="005A11E4" w:rsidP="005A11E4">
      <w:pPr>
        <w:spacing w:after="0"/>
        <w:rPr>
          <w:rFonts w:eastAsia="Calibri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49183D" w14:paraId="0D823691" w14:textId="77777777" w:rsidTr="002D0442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Reference nosilc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's references: </w:t>
            </w:r>
          </w:p>
        </w:tc>
      </w:tr>
      <w:tr w:rsidR="000B5CB3" w:rsidRPr="000B5CB3" w14:paraId="52138852" w14:textId="77777777" w:rsidTr="00C240DE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6D8B6" w14:textId="6CE9E4EB" w:rsidR="00CA63DF" w:rsidRDefault="00CA63DF" w:rsidP="00CA63DF">
            <w:pPr>
              <w:spacing w:after="0"/>
              <w:jc w:val="both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Vizinger, T. and Žerovnik, J. A stochastic model for better planning of product flow in retail supply chains. The journal of the operational research society, 70(11), 2019.</w:t>
            </w:r>
          </w:p>
          <w:p w14:paraId="68FD99C2" w14:textId="3A94B6C1" w:rsidR="008E1A17" w:rsidRDefault="00CA63DF" w:rsidP="002D0442">
            <w:pPr>
              <w:spacing w:after="0"/>
              <w:jc w:val="both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 xml:space="preserve">Vizinger, T. and Žerovnik, J. Robust optimization metaheuristics for the inventory-allocation problem. Multiple criteria </w:t>
            </w:r>
            <w:r w:rsidR="00CC0880">
              <w:rPr>
                <w:rFonts w:asciiTheme="minorHAnsi" w:hAnsiTheme="minorHAnsi" w:cstheme="minorHAnsi"/>
                <w:lang w:val="en-US"/>
              </w:rPr>
              <w:t>decision</w:t>
            </w:r>
            <w:r>
              <w:rPr>
                <w:rFonts w:asciiTheme="minorHAnsi" w:hAnsiTheme="minorHAnsi" w:cstheme="minorHAnsi"/>
                <w:lang w:val="en-US"/>
              </w:rPr>
              <w:t xml:space="preserve"> making, 14, 2019.</w:t>
            </w:r>
          </w:p>
          <w:p w14:paraId="7F0BE605" w14:textId="0C567401" w:rsidR="00CA63DF" w:rsidRDefault="00CA63DF" w:rsidP="00CA63DF">
            <w:pPr>
              <w:spacing w:after="0"/>
              <w:jc w:val="both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Vizinger, T. and Žerovnik, J. Coordination of a retail supply chain distribution flow. Technical gazette, 25(5), 2018.</w:t>
            </w:r>
          </w:p>
          <w:p w14:paraId="07DC0833" w14:textId="0A61D1F4" w:rsidR="008E1A17" w:rsidRDefault="008E1A17" w:rsidP="002D0442">
            <w:pPr>
              <w:spacing w:after="0"/>
              <w:jc w:val="both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Kramberger, T., Intihar, M., Vanelslander, T. and Vizinger, T. On distance decay in port choice. Technical gazette, 25(5), 2018.</w:t>
            </w:r>
          </w:p>
          <w:p w14:paraId="36B87568" w14:textId="6BACFA3D" w:rsidR="008E1A17" w:rsidRDefault="001F5A53" w:rsidP="008E1A17">
            <w:pPr>
              <w:spacing w:after="0"/>
              <w:jc w:val="both"/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  <w:bookmarkStart w:id="0" w:name="10"/>
            <w:bookmarkStart w:id="1" w:name="7"/>
            <w:bookmarkEnd w:id="0"/>
            <w:bookmarkEnd w:id="1"/>
            <w:r w:rsidRPr="00482B00">
              <w:rPr>
                <w:rFonts w:asciiTheme="minorHAnsi" w:hAnsiTheme="minorHAnsi" w:cstheme="minorHAnsi"/>
                <w:color w:val="000000" w:themeColor="text1"/>
                <w:lang w:val="en-GB"/>
              </w:rPr>
              <w:t>BUTTON, Kenneth John, KRAMBERGER, Tomaž, VIZINGER, Tea, INTIHAR, Marko. Economic implications for Adriatic seaport regions of further opening of the Northern Sea Route. </w:t>
            </w:r>
            <w:r w:rsidRPr="00482B00"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  <w:t>Maritime economics &amp; logistics</w:t>
            </w:r>
            <w:r w:rsidRPr="00482B00">
              <w:rPr>
                <w:rFonts w:asciiTheme="minorHAnsi" w:hAnsiTheme="minorHAnsi" w:cstheme="minorHAnsi"/>
                <w:color w:val="000000" w:themeColor="text1"/>
                <w:lang w:val="en-GB"/>
              </w:rPr>
              <w:t xml:space="preserve">, </w:t>
            </w:r>
            <w:r w:rsidR="008E1A17">
              <w:rPr>
                <w:rFonts w:asciiTheme="minorHAnsi" w:hAnsiTheme="minorHAnsi" w:cstheme="minorHAnsi"/>
                <w:color w:val="000000" w:themeColor="text1"/>
                <w:lang w:val="en-GB"/>
              </w:rPr>
              <w:t>19</w:t>
            </w:r>
            <w:r w:rsidR="00323DDF">
              <w:rPr>
                <w:rFonts w:asciiTheme="minorHAnsi" w:hAnsiTheme="minorHAnsi" w:cstheme="minorHAnsi"/>
                <w:color w:val="000000" w:themeColor="text1"/>
                <w:lang w:val="en-GB"/>
              </w:rPr>
              <w:t xml:space="preserve">, </w:t>
            </w:r>
            <w:r w:rsidR="008E1A17">
              <w:rPr>
                <w:rFonts w:asciiTheme="minorHAnsi" w:hAnsiTheme="minorHAnsi" w:cstheme="minorHAnsi"/>
                <w:color w:val="000000" w:themeColor="text1"/>
                <w:lang w:val="en-GB"/>
              </w:rPr>
              <w:t xml:space="preserve"> </w:t>
            </w:r>
            <w:r w:rsidRPr="00482B00">
              <w:rPr>
                <w:rFonts w:asciiTheme="minorHAnsi" w:hAnsiTheme="minorHAnsi" w:cstheme="minorHAnsi"/>
                <w:color w:val="000000" w:themeColor="text1"/>
                <w:lang w:val="en-GB"/>
              </w:rPr>
              <w:t>2017</w:t>
            </w:r>
            <w:r w:rsidR="008E1A17">
              <w:rPr>
                <w:rFonts w:asciiTheme="minorHAnsi" w:hAnsiTheme="minorHAnsi" w:cstheme="minorHAnsi"/>
                <w:color w:val="000000" w:themeColor="text1"/>
                <w:lang w:val="en-GB"/>
              </w:rPr>
              <w:t>.</w:t>
            </w:r>
          </w:p>
          <w:p w14:paraId="44C9DECF" w14:textId="6DA72F6C" w:rsidR="00CA63DF" w:rsidRDefault="00CA63DF" w:rsidP="008E1A17">
            <w:pPr>
              <w:spacing w:after="0"/>
              <w:jc w:val="both"/>
              <w:rPr>
                <w:rFonts w:asciiTheme="minorHAnsi" w:hAnsiTheme="minorHAnsi" w:cstheme="minorHAnsi"/>
                <w:color w:val="444444"/>
                <w:shd w:val="clear" w:color="auto" w:fill="FFFFFF"/>
              </w:rPr>
            </w:pPr>
            <w:r w:rsidRPr="00CC0880">
              <w:rPr>
                <w:rFonts w:asciiTheme="minorHAnsi" w:hAnsiTheme="minorHAnsi" w:cstheme="minorHAnsi"/>
                <w:color w:val="000000" w:themeColor="text1"/>
                <w:lang w:val="en-GB"/>
              </w:rPr>
              <w:t xml:space="preserve">Vizinger, T., Intihar, M., Juričić, Đ. and Dragan, D. </w:t>
            </w:r>
            <w:r w:rsidRPr="0008694D">
              <w:rPr>
                <w:rFonts w:asciiTheme="minorHAnsi" w:hAnsiTheme="minorHAnsi" w:cstheme="minorHAnsi"/>
                <w:color w:val="333333"/>
                <w:shd w:val="clear" w:color="auto" w:fill="FFFFFF"/>
              </w:rPr>
              <w:t>A scheduling algorithm for the optimal acquisition of biological material in the hospital logistics</w:t>
            </w:r>
            <w:r w:rsidR="00CC0880" w:rsidRPr="0008694D">
              <w:rPr>
                <w:rFonts w:asciiTheme="minorHAnsi" w:hAnsiTheme="minorHAnsi" w:cstheme="minorHAnsi"/>
                <w:color w:val="333333"/>
                <w:shd w:val="clear" w:color="auto" w:fill="FFFFFF"/>
              </w:rPr>
              <w:t xml:space="preserve">. </w:t>
            </w:r>
            <w:r w:rsidR="00CC0880" w:rsidRPr="0008694D">
              <w:rPr>
                <w:rFonts w:asciiTheme="minorHAnsi" w:hAnsiTheme="minorHAnsi" w:cstheme="minorHAnsi"/>
                <w:color w:val="444444"/>
                <w:shd w:val="clear" w:color="auto" w:fill="FFFFFF"/>
              </w:rPr>
              <w:t>PTMF International Journal of Project and Technology Management</w:t>
            </w:r>
            <w:r w:rsidR="00CC0880">
              <w:rPr>
                <w:rFonts w:asciiTheme="minorHAnsi" w:hAnsiTheme="minorHAnsi" w:cstheme="minorHAnsi"/>
                <w:color w:val="444444"/>
                <w:shd w:val="clear" w:color="auto" w:fill="FFFFFF"/>
              </w:rPr>
              <w:t>, 2(1), 2020.</w:t>
            </w:r>
          </w:p>
          <w:p w14:paraId="41D3407D" w14:textId="54BB0F2F" w:rsidR="00CC0880" w:rsidRPr="00CC0880" w:rsidRDefault="00CC0880" w:rsidP="008E1A17">
            <w:pPr>
              <w:spacing w:after="0"/>
              <w:jc w:val="both"/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  <w:r>
              <w:rPr>
                <w:rFonts w:asciiTheme="minorHAnsi" w:hAnsiTheme="minorHAnsi" w:cstheme="minorHAnsi"/>
                <w:color w:val="444444"/>
                <w:shd w:val="clear" w:color="auto" w:fill="FFFFFF"/>
              </w:rPr>
              <w:t xml:space="preserve">Dragan, D., Vizinger, T., Intihar, M., Kramberger, T., Fošner, M. and Prah, K. </w:t>
            </w:r>
            <w:r>
              <w:rPr>
                <w:rFonts w:ascii="Open Sans" w:hAnsi="Open Sans" w:cs="Open Sans"/>
                <w:color w:val="333333"/>
                <w:sz w:val="20"/>
                <w:szCs w:val="20"/>
                <w:shd w:val="clear" w:color="auto" w:fill="F5F5F5"/>
              </w:rPr>
              <w:t>Reconstruction of delivery positions in the city of Celje, Slovenia. Transport problems, 8(2), 2013.</w:t>
            </w:r>
          </w:p>
          <w:p w14:paraId="70A05616" w14:textId="7DF6F138" w:rsidR="001F5A53" w:rsidRPr="000B5CB3" w:rsidRDefault="001F5A53" w:rsidP="008E1A17">
            <w:pPr>
              <w:spacing w:after="0"/>
              <w:jc w:val="both"/>
              <w:rPr>
                <w:rFonts w:ascii="Times New Roman" w:hAnsi="Times New Roman"/>
                <w:color w:val="000000"/>
                <w:lang w:val="en-US"/>
              </w:rPr>
            </w:pPr>
          </w:p>
        </w:tc>
      </w:tr>
    </w:tbl>
    <w:p w14:paraId="01D00855" w14:textId="77777777" w:rsidR="00F57C69" w:rsidRPr="00F57C69" w:rsidRDefault="00F57C69" w:rsidP="00A25CCF">
      <w:pPr>
        <w:pStyle w:val="Pripomba"/>
        <w:rPr>
          <w:color w:val="C00000"/>
        </w:rPr>
      </w:pPr>
    </w:p>
    <w:sectPr w:rsidR="00F57C69" w:rsidRPr="00F57C69" w:rsidSect="00276596">
      <w:footerReference w:type="default" r:id="rId8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2B4B67" w14:textId="77777777" w:rsidR="00D935D7" w:rsidRDefault="00D935D7" w:rsidP="00703ADE">
      <w:pPr>
        <w:spacing w:after="0"/>
      </w:pPr>
      <w:r>
        <w:separator/>
      </w:r>
    </w:p>
  </w:endnote>
  <w:endnote w:type="continuationSeparator" w:id="0">
    <w:p w14:paraId="761DFC5E" w14:textId="77777777" w:rsidR="00D935D7" w:rsidRDefault="00D935D7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Open Sans">
    <w:altName w:val="Open Sans"/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71774383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2C7D0D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2C7D0D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9F60E1" w14:textId="77777777" w:rsidR="00D935D7" w:rsidRDefault="00D935D7" w:rsidP="00703ADE">
      <w:pPr>
        <w:spacing w:after="0"/>
      </w:pPr>
      <w:r>
        <w:separator/>
      </w:r>
    </w:p>
  </w:footnote>
  <w:footnote w:type="continuationSeparator" w:id="0">
    <w:p w14:paraId="6C062764" w14:textId="77777777" w:rsidR="00D935D7" w:rsidRDefault="00D935D7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0630C"/>
    <w:multiLevelType w:val="hybridMultilevel"/>
    <w:tmpl w:val="A74C7E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A60CCB"/>
    <w:multiLevelType w:val="hybridMultilevel"/>
    <w:tmpl w:val="8EAE10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236A34"/>
    <w:multiLevelType w:val="hybridMultilevel"/>
    <w:tmpl w:val="0A2EC5FA"/>
    <w:lvl w:ilvl="0" w:tplc="D49018A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0A70481"/>
    <w:multiLevelType w:val="hybridMultilevel"/>
    <w:tmpl w:val="E64448CE"/>
    <w:lvl w:ilvl="0" w:tplc="616AB6B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524714"/>
    <w:multiLevelType w:val="hybridMultilevel"/>
    <w:tmpl w:val="0EBA54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2A62A5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1AFE321C"/>
    <w:multiLevelType w:val="hybridMultilevel"/>
    <w:tmpl w:val="41DAA20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338E4"/>
    <w:multiLevelType w:val="hybridMultilevel"/>
    <w:tmpl w:val="9B2EDCC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427851"/>
    <w:multiLevelType w:val="hybridMultilevel"/>
    <w:tmpl w:val="0602F4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EB2D7A"/>
    <w:multiLevelType w:val="hybridMultilevel"/>
    <w:tmpl w:val="B2922F02"/>
    <w:lvl w:ilvl="0" w:tplc="CED6804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8E0A74"/>
    <w:multiLevelType w:val="hybridMultilevel"/>
    <w:tmpl w:val="468024F2"/>
    <w:lvl w:ilvl="0" w:tplc="04240001">
      <w:start w:val="1"/>
      <w:numFmt w:val="bullet"/>
      <w:lvlText w:val=""/>
      <w:lvlJc w:val="left"/>
      <w:pPr>
        <w:ind w:left="1425" w:hanging="705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9E62822"/>
    <w:multiLevelType w:val="hybridMultilevel"/>
    <w:tmpl w:val="BC0A7F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D593CC9"/>
    <w:multiLevelType w:val="hybridMultilevel"/>
    <w:tmpl w:val="9D9E409C"/>
    <w:lvl w:ilvl="0" w:tplc="66BA875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AD4FE7"/>
    <w:multiLevelType w:val="hybridMultilevel"/>
    <w:tmpl w:val="AC2452D4"/>
    <w:lvl w:ilvl="0" w:tplc="66BA875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C158BF"/>
    <w:multiLevelType w:val="hybridMultilevel"/>
    <w:tmpl w:val="36A6E27C"/>
    <w:lvl w:ilvl="0" w:tplc="02D27B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F77E44"/>
    <w:multiLevelType w:val="hybridMultilevel"/>
    <w:tmpl w:val="AE0A3E9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F175B00"/>
    <w:multiLevelType w:val="hybridMultilevel"/>
    <w:tmpl w:val="9C86402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F5A06E0"/>
    <w:multiLevelType w:val="hybridMultilevel"/>
    <w:tmpl w:val="BB7ADE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F2457D"/>
    <w:multiLevelType w:val="hybridMultilevel"/>
    <w:tmpl w:val="BDF4F19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B465BA9"/>
    <w:multiLevelType w:val="hybridMultilevel"/>
    <w:tmpl w:val="5798C30C"/>
    <w:lvl w:ilvl="0" w:tplc="6E448B16">
      <w:start w:val="6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F80A7E"/>
    <w:multiLevelType w:val="hybridMultilevel"/>
    <w:tmpl w:val="58182656"/>
    <w:lvl w:ilvl="0" w:tplc="798E9E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E50E99"/>
    <w:multiLevelType w:val="hybridMultilevel"/>
    <w:tmpl w:val="4E02F3E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DB74E48"/>
    <w:multiLevelType w:val="hybridMultilevel"/>
    <w:tmpl w:val="B60223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6A0187"/>
    <w:multiLevelType w:val="hybridMultilevel"/>
    <w:tmpl w:val="A524EF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010588"/>
    <w:multiLevelType w:val="hybridMultilevel"/>
    <w:tmpl w:val="19B6997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2521289"/>
    <w:multiLevelType w:val="hybridMultilevel"/>
    <w:tmpl w:val="69F4251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F5249A6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26"/>
  </w:num>
  <w:num w:numId="2">
    <w:abstractNumId w:val="5"/>
  </w:num>
  <w:num w:numId="3">
    <w:abstractNumId w:val="19"/>
  </w:num>
  <w:num w:numId="4">
    <w:abstractNumId w:val="14"/>
  </w:num>
  <w:num w:numId="5">
    <w:abstractNumId w:val="17"/>
  </w:num>
  <w:num w:numId="6">
    <w:abstractNumId w:val="8"/>
  </w:num>
  <w:num w:numId="7">
    <w:abstractNumId w:val="10"/>
  </w:num>
  <w:num w:numId="8">
    <w:abstractNumId w:val="9"/>
  </w:num>
  <w:num w:numId="9">
    <w:abstractNumId w:val="2"/>
  </w:num>
  <w:num w:numId="10">
    <w:abstractNumId w:val="22"/>
  </w:num>
  <w:num w:numId="11">
    <w:abstractNumId w:val="6"/>
  </w:num>
  <w:num w:numId="12">
    <w:abstractNumId w:val="4"/>
  </w:num>
  <w:num w:numId="13">
    <w:abstractNumId w:val="23"/>
  </w:num>
  <w:num w:numId="14">
    <w:abstractNumId w:val="7"/>
  </w:num>
  <w:num w:numId="15">
    <w:abstractNumId w:val="20"/>
  </w:num>
  <w:num w:numId="16">
    <w:abstractNumId w:val="1"/>
  </w:num>
  <w:num w:numId="17">
    <w:abstractNumId w:val="25"/>
  </w:num>
  <w:num w:numId="18">
    <w:abstractNumId w:val="0"/>
  </w:num>
  <w:num w:numId="19">
    <w:abstractNumId w:val="21"/>
  </w:num>
  <w:num w:numId="20">
    <w:abstractNumId w:val="11"/>
  </w:num>
  <w:num w:numId="21">
    <w:abstractNumId w:val="18"/>
  </w:num>
  <w:num w:numId="22">
    <w:abstractNumId w:val="13"/>
  </w:num>
  <w:num w:numId="23">
    <w:abstractNumId w:val="12"/>
  </w:num>
  <w:num w:numId="24">
    <w:abstractNumId w:val="16"/>
  </w:num>
  <w:num w:numId="25">
    <w:abstractNumId w:val="15"/>
  </w:num>
  <w:num w:numId="26">
    <w:abstractNumId w:val="24"/>
  </w:num>
  <w:num w:numId="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NzUyNDcyNzeyNLNQ0lEKTi0uzszPAykwrAUA1PxQeCwAAAA="/>
  </w:docVars>
  <w:rsids>
    <w:rsidRoot w:val="00703ADE"/>
    <w:rsid w:val="00046B40"/>
    <w:rsid w:val="00053C25"/>
    <w:rsid w:val="000625CC"/>
    <w:rsid w:val="00067866"/>
    <w:rsid w:val="000761B7"/>
    <w:rsid w:val="0008694D"/>
    <w:rsid w:val="0009073D"/>
    <w:rsid w:val="000910C7"/>
    <w:rsid w:val="0009636B"/>
    <w:rsid w:val="000A19DD"/>
    <w:rsid w:val="000B0A40"/>
    <w:rsid w:val="000B587A"/>
    <w:rsid w:val="000B5CB3"/>
    <w:rsid w:val="000B67E3"/>
    <w:rsid w:val="000B6A23"/>
    <w:rsid w:val="000C4189"/>
    <w:rsid w:val="000E7D4E"/>
    <w:rsid w:val="000F1B74"/>
    <w:rsid w:val="000F1E72"/>
    <w:rsid w:val="000F29B2"/>
    <w:rsid w:val="000F40D2"/>
    <w:rsid w:val="000F6746"/>
    <w:rsid w:val="00103E49"/>
    <w:rsid w:val="0010411B"/>
    <w:rsid w:val="001101ED"/>
    <w:rsid w:val="001213B9"/>
    <w:rsid w:val="00127043"/>
    <w:rsid w:val="00135DE0"/>
    <w:rsid w:val="00146EDD"/>
    <w:rsid w:val="00150E50"/>
    <w:rsid w:val="001577DF"/>
    <w:rsid w:val="00160EFE"/>
    <w:rsid w:val="0016104C"/>
    <w:rsid w:val="001710DF"/>
    <w:rsid w:val="00174732"/>
    <w:rsid w:val="001751B3"/>
    <w:rsid w:val="001762E9"/>
    <w:rsid w:val="001802AA"/>
    <w:rsid w:val="0018344C"/>
    <w:rsid w:val="001848D1"/>
    <w:rsid w:val="0018780C"/>
    <w:rsid w:val="001929FE"/>
    <w:rsid w:val="00196F28"/>
    <w:rsid w:val="001B40D3"/>
    <w:rsid w:val="001B4E07"/>
    <w:rsid w:val="001C55C4"/>
    <w:rsid w:val="001C65D2"/>
    <w:rsid w:val="001E2942"/>
    <w:rsid w:val="001E46A5"/>
    <w:rsid w:val="001E5BFE"/>
    <w:rsid w:val="001F39D3"/>
    <w:rsid w:val="001F3E26"/>
    <w:rsid w:val="001F5A53"/>
    <w:rsid w:val="0020021D"/>
    <w:rsid w:val="00205467"/>
    <w:rsid w:val="0021144D"/>
    <w:rsid w:val="00215D6B"/>
    <w:rsid w:val="00216CD3"/>
    <w:rsid w:val="00217CEC"/>
    <w:rsid w:val="0022024F"/>
    <w:rsid w:val="002211E5"/>
    <w:rsid w:val="002235E2"/>
    <w:rsid w:val="00223EAB"/>
    <w:rsid w:val="00250591"/>
    <w:rsid w:val="00252DF2"/>
    <w:rsid w:val="002548DB"/>
    <w:rsid w:val="00273DDF"/>
    <w:rsid w:val="00276596"/>
    <w:rsid w:val="0027778B"/>
    <w:rsid w:val="002805E7"/>
    <w:rsid w:val="0028075A"/>
    <w:rsid w:val="00292898"/>
    <w:rsid w:val="002B19A5"/>
    <w:rsid w:val="002B223E"/>
    <w:rsid w:val="002B452B"/>
    <w:rsid w:val="002B668D"/>
    <w:rsid w:val="002C0BBF"/>
    <w:rsid w:val="002C44F3"/>
    <w:rsid w:val="002C7D0D"/>
    <w:rsid w:val="002D0442"/>
    <w:rsid w:val="002F418C"/>
    <w:rsid w:val="002F465F"/>
    <w:rsid w:val="003037B1"/>
    <w:rsid w:val="003168D8"/>
    <w:rsid w:val="00317A91"/>
    <w:rsid w:val="00323DDF"/>
    <w:rsid w:val="00324BE4"/>
    <w:rsid w:val="0033062E"/>
    <w:rsid w:val="00332EA1"/>
    <w:rsid w:val="00341880"/>
    <w:rsid w:val="00344834"/>
    <w:rsid w:val="003463F9"/>
    <w:rsid w:val="00346D67"/>
    <w:rsid w:val="00355781"/>
    <w:rsid w:val="00360075"/>
    <w:rsid w:val="00360354"/>
    <w:rsid w:val="0036175E"/>
    <w:rsid w:val="00377D01"/>
    <w:rsid w:val="003874C0"/>
    <w:rsid w:val="003B7EBC"/>
    <w:rsid w:val="003C3F1B"/>
    <w:rsid w:val="003C437B"/>
    <w:rsid w:val="003C5A56"/>
    <w:rsid w:val="003C61AC"/>
    <w:rsid w:val="003D2DB6"/>
    <w:rsid w:val="003D6370"/>
    <w:rsid w:val="003F0EA3"/>
    <w:rsid w:val="003F667E"/>
    <w:rsid w:val="0040317F"/>
    <w:rsid w:val="0040670E"/>
    <w:rsid w:val="00410B0C"/>
    <w:rsid w:val="004203B7"/>
    <w:rsid w:val="00425A8B"/>
    <w:rsid w:val="00435696"/>
    <w:rsid w:val="00451CC8"/>
    <w:rsid w:val="004648E3"/>
    <w:rsid w:val="00467C3E"/>
    <w:rsid w:val="00467D47"/>
    <w:rsid w:val="0048406C"/>
    <w:rsid w:val="0048408C"/>
    <w:rsid w:val="004851A9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F5050"/>
    <w:rsid w:val="00500DB6"/>
    <w:rsid w:val="005029C6"/>
    <w:rsid w:val="00514311"/>
    <w:rsid w:val="00525A19"/>
    <w:rsid w:val="00525BD5"/>
    <w:rsid w:val="00525C1D"/>
    <w:rsid w:val="00563340"/>
    <w:rsid w:val="005701F4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6016DF"/>
    <w:rsid w:val="0060676D"/>
    <w:rsid w:val="00606BB3"/>
    <w:rsid w:val="006109EB"/>
    <w:rsid w:val="006135EC"/>
    <w:rsid w:val="0061471B"/>
    <w:rsid w:val="006261BD"/>
    <w:rsid w:val="00627C0D"/>
    <w:rsid w:val="00645458"/>
    <w:rsid w:val="0067410C"/>
    <w:rsid w:val="00683B5F"/>
    <w:rsid w:val="00685B29"/>
    <w:rsid w:val="006863A2"/>
    <w:rsid w:val="0068792F"/>
    <w:rsid w:val="0069578E"/>
    <w:rsid w:val="00697296"/>
    <w:rsid w:val="006A20F0"/>
    <w:rsid w:val="006A4030"/>
    <w:rsid w:val="006A73E7"/>
    <w:rsid w:val="006B5AC7"/>
    <w:rsid w:val="006C734C"/>
    <w:rsid w:val="006E1095"/>
    <w:rsid w:val="006E3829"/>
    <w:rsid w:val="006E6646"/>
    <w:rsid w:val="006E732F"/>
    <w:rsid w:val="006F2D77"/>
    <w:rsid w:val="00701B0E"/>
    <w:rsid w:val="00703ADE"/>
    <w:rsid w:val="00707193"/>
    <w:rsid w:val="00714E30"/>
    <w:rsid w:val="0072193C"/>
    <w:rsid w:val="007264DD"/>
    <w:rsid w:val="00743D06"/>
    <w:rsid w:val="0074545B"/>
    <w:rsid w:val="00754234"/>
    <w:rsid w:val="00754FB9"/>
    <w:rsid w:val="0076751A"/>
    <w:rsid w:val="00784B83"/>
    <w:rsid w:val="0078644D"/>
    <w:rsid w:val="00792301"/>
    <w:rsid w:val="0079494D"/>
    <w:rsid w:val="007A28AA"/>
    <w:rsid w:val="007A29FA"/>
    <w:rsid w:val="007A77A3"/>
    <w:rsid w:val="007B0935"/>
    <w:rsid w:val="007C7DAA"/>
    <w:rsid w:val="007E49AE"/>
    <w:rsid w:val="007F2C61"/>
    <w:rsid w:val="00802619"/>
    <w:rsid w:val="008102C2"/>
    <w:rsid w:val="00811EFC"/>
    <w:rsid w:val="00811FB5"/>
    <w:rsid w:val="008157D7"/>
    <w:rsid w:val="0082222E"/>
    <w:rsid w:val="008320B1"/>
    <w:rsid w:val="00847982"/>
    <w:rsid w:val="00855585"/>
    <w:rsid w:val="00863826"/>
    <w:rsid w:val="00873A16"/>
    <w:rsid w:val="00873F0D"/>
    <w:rsid w:val="00874CA5"/>
    <w:rsid w:val="008A0A06"/>
    <w:rsid w:val="008A6780"/>
    <w:rsid w:val="008A7904"/>
    <w:rsid w:val="008B2370"/>
    <w:rsid w:val="008C735D"/>
    <w:rsid w:val="008C7A40"/>
    <w:rsid w:val="008E1A17"/>
    <w:rsid w:val="009044E0"/>
    <w:rsid w:val="009060E2"/>
    <w:rsid w:val="00910644"/>
    <w:rsid w:val="00913A49"/>
    <w:rsid w:val="009222E8"/>
    <w:rsid w:val="009322AD"/>
    <w:rsid w:val="00936049"/>
    <w:rsid w:val="00957F7A"/>
    <w:rsid w:val="00961B35"/>
    <w:rsid w:val="00961C9A"/>
    <w:rsid w:val="0096279B"/>
    <w:rsid w:val="00984921"/>
    <w:rsid w:val="00991CF4"/>
    <w:rsid w:val="009958CA"/>
    <w:rsid w:val="009B077A"/>
    <w:rsid w:val="009B0FD0"/>
    <w:rsid w:val="009B26AB"/>
    <w:rsid w:val="009C276B"/>
    <w:rsid w:val="009D11AD"/>
    <w:rsid w:val="009D6D7A"/>
    <w:rsid w:val="009E7CBD"/>
    <w:rsid w:val="009F17DA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47212"/>
    <w:rsid w:val="00A52D9A"/>
    <w:rsid w:val="00A5557A"/>
    <w:rsid w:val="00A56956"/>
    <w:rsid w:val="00A604B1"/>
    <w:rsid w:val="00A722F0"/>
    <w:rsid w:val="00A81452"/>
    <w:rsid w:val="00A87467"/>
    <w:rsid w:val="00A87ADF"/>
    <w:rsid w:val="00A87CC4"/>
    <w:rsid w:val="00AC243A"/>
    <w:rsid w:val="00AC50D7"/>
    <w:rsid w:val="00AC7DE5"/>
    <w:rsid w:val="00AF382F"/>
    <w:rsid w:val="00AF4F55"/>
    <w:rsid w:val="00B01725"/>
    <w:rsid w:val="00B05658"/>
    <w:rsid w:val="00B07275"/>
    <w:rsid w:val="00B07A68"/>
    <w:rsid w:val="00B11479"/>
    <w:rsid w:val="00B14F6C"/>
    <w:rsid w:val="00B32886"/>
    <w:rsid w:val="00B41FC2"/>
    <w:rsid w:val="00B44133"/>
    <w:rsid w:val="00B63E7C"/>
    <w:rsid w:val="00B70B70"/>
    <w:rsid w:val="00B733D9"/>
    <w:rsid w:val="00B86995"/>
    <w:rsid w:val="00B9141C"/>
    <w:rsid w:val="00B96A69"/>
    <w:rsid w:val="00BC1823"/>
    <w:rsid w:val="00BC3476"/>
    <w:rsid w:val="00BC4876"/>
    <w:rsid w:val="00BC74F8"/>
    <w:rsid w:val="00BC7DC9"/>
    <w:rsid w:val="00BD50BF"/>
    <w:rsid w:val="00BE08A0"/>
    <w:rsid w:val="00BE32A6"/>
    <w:rsid w:val="00BF5A0E"/>
    <w:rsid w:val="00BF7B2D"/>
    <w:rsid w:val="00C06952"/>
    <w:rsid w:val="00C23384"/>
    <w:rsid w:val="00C26205"/>
    <w:rsid w:val="00C31227"/>
    <w:rsid w:val="00C32FC9"/>
    <w:rsid w:val="00C35629"/>
    <w:rsid w:val="00C4086F"/>
    <w:rsid w:val="00C40959"/>
    <w:rsid w:val="00C63A16"/>
    <w:rsid w:val="00C65B60"/>
    <w:rsid w:val="00C72B00"/>
    <w:rsid w:val="00C73CAE"/>
    <w:rsid w:val="00C83735"/>
    <w:rsid w:val="00C92969"/>
    <w:rsid w:val="00CA63DF"/>
    <w:rsid w:val="00CB4FA1"/>
    <w:rsid w:val="00CC0880"/>
    <w:rsid w:val="00CC2E15"/>
    <w:rsid w:val="00CC7B6E"/>
    <w:rsid w:val="00CC7D6E"/>
    <w:rsid w:val="00CD3B38"/>
    <w:rsid w:val="00CD40B9"/>
    <w:rsid w:val="00CE0FA9"/>
    <w:rsid w:val="00CE20E4"/>
    <w:rsid w:val="00CE4CA3"/>
    <w:rsid w:val="00CF0E4B"/>
    <w:rsid w:val="00D023A0"/>
    <w:rsid w:val="00D07034"/>
    <w:rsid w:val="00D1099E"/>
    <w:rsid w:val="00D12BC2"/>
    <w:rsid w:val="00D176A8"/>
    <w:rsid w:val="00D17CFB"/>
    <w:rsid w:val="00D216BD"/>
    <w:rsid w:val="00D36EFF"/>
    <w:rsid w:val="00D4141E"/>
    <w:rsid w:val="00D56DEF"/>
    <w:rsid w:val="00D634CF"/>
    <w:rsid w:val="00D656E4"/>
    <w:rsid w:val="00D822FB"/>
    <w:rsid w:val="00D935D7"/>
    <w:rsid w:val="00D94920"/>
    <w:rsid w:val="00DB348B"/>
    <w:rsid w:val="00DC294C"/>
    <w:rsid w:val="00DD03F7"/>
    <w:rsid w:val="00DF0B31"/>
    <w:rsid w:val="00E03C39"/>
    <w:rsid w:val="00E12B7D"/>
    <w:rsid w:val="00E24F2B"/>
    <w:rsid w:val="00E26379"/>
    <w:rsid w:val="00E27ABD"/>
    <w:rsid w:val="00E32D7E"/>
    <w:rsid w:val="00E3517F"/>
    <w:rsid w:val="00E61420"/>
    <w:rsid w:val="00E61E60"/>
    <w:rsid w:val="00E6704B"/>
    <w:rsid w:val="00E70FEA"/>
    <w:rsid w:val="00E76AEB"/>
    <w:rsid w:val="00E84030"/>
    <w:rsid w:val="00E8487A"/>
    <w:rsid w:val="00E856E6"/>
    <w:rsid w:val="00E919CA"/>
    <w:rsid w:val="00E935CE"/>
    <w:rsid w:val="00E954F3"/>
    <w:rsid w:val="00EB6B47"/>
    <w:rsid w:val="00EB7E3F"/>
    <w:rsid w:val="00EC0DAE"/>
    <w:rsid w:val="00ED74DD"/>
    <w:rsid w:val="00EF335F"/>
    <w:rsid w:val="00EF375E"/>
    <w:rsid w:val="00F02874"/>
    <w:rsid w:val="00F12416"/>
    <w:rsid w:val="00F128BD"/>
    <w:rsid w:val="00F36598"/>
    <w:rsid w:val="00F4075A"/>
    <w:rsid w:val="00F44BC1"/>
    <w:rsid w:val="00F51390"/>
    <w:rsid w:val="00F57C69"/>
    <w:rsid w:val="00F734B4"/>
    <w:rsid w:val="00F734DA"/>
    <w:rsid w:val="00F74CD5"/>
    <w:rsid w:val="00F8675C"/>
    <w:rsid w:val="00FA00CC"/>
    <w:rsid w:val="00FA10EF"/>
    <w:rsid w:val="00FA2FAA"/>
    <w:rsid w:val="00FA7685"/>
    <w:rsid w:val="00FA7E0F"/>
    <w:rsid w:val="00FB7865"/>
    <w:rsid w:val="00FC4F71"/>
    <w:rsid w:val="00FD4503"/>
    <w:rsid w:val="00FD7078"/>
    <w:rsid w:val="00FE166B"/>
    <w:rsid w:val="00FE1D93"/>
    <w:rsid w:val="00FE4F6B"/>
    <w:rsid w:val="00FE50A1"/>
    <w:rsid w:val="00FE5CDE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Brezrazmikov">
    <w:name w:val="No Spacing"/>
    <w:uiPriority w:val="1"/>
    <w:qFormat/>
    <w:rsid w:val="000B5CB3"/>
    <w:pPr>
      <w:spacing w:after="0" w:line="240" w:lineRule="auto"/>
    </w:pPr>
    <w:rPr>
      <w:rFonts w:ascii="Arial" w:eastAsia="Times New Roman" w:hAnsi="Arial" w:cs="Arial"/>
      <w:b/>
      <w:sz w:val="20"/>
      <w:szCs w:val="20"/>
    </w:rPr>
  </w:style>
  <w:style w:type="character" w:styleId="Hiperpovezava">
    <w:name w:val="Hyperlink"/>
    <w:basedOn w:val="Privzetapisavaodstavka"/>
    <w:uiPriority w:val="99"/>
    <w:unhideWhenUsed/>
    <w:rsid w:val="00150E50"/>
    <w:rPr>
      <w:color w:val="auto"/>
      <w:u w:val="none"/>
    </w:rPr>
  </w:style>
  <w:style w:type="character" w:customStyle="1" w:styleId="jlqj4b">
    <w:name w:val="jlqj4b"/>
    <w:basedOn w:val="Privzetapisavaodstavka"/>
    <w:rsid w:val="00AF4F55"/>
  </w:style>
  <w:style w:type="character" w:styleId="Nerazreenaomemba">
    <w:name w:val="Unresolved Mention"/>
    <w:basedOn w:val="Privzetapisavaodstavka"/>
    <w:uiPriority w:val="99"/>
    <w:semiHidden/>
    <w:unhideWhenUsed/>
    <w:rsid w:val="00150E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626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fl.um.si/digitalna-knjiznica/e-knjig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654</Words>
  <Characters>10508</Characters>
  <Application>Microsoft Office Word</Application>
  <DocSecurity>0</DocSecurity>
  <Lines>87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4</cp:revision>
  <cp:lastPrinted>2019-01-30T13:00:00Z</cp:lastPrinted>
  <dcterms:created xsi:type="dcterms:W3CDTF">2025-01-21T10:18:00Z</dcterms:created>
  <dcterms:modified xsi:type="dcterms:W3CDTF">2025-01-21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d6cb4fc8d5173fa1b9fbd420c700a35abcae6af34c299c0dd12d28ad9b9726</vt:lpwstr>
  </property>
</Properties>
</file>